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F276A" w14:textId="6109A47D" w:rsidR="001E3939" w:rsidRDefault="00C91F9B" w:rsidP="00CD5F2A">
      <w:pPr>
        <w:pStyle w:val="Rubrik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  <w:r>
        <w:rPr>
          <w:sz w:val="24"/>
          <w:szCs w:val="24"/>
        </w:rPr>
        <w:t>,</w:t>
      </w:r>
    </w:p>
    <w:p w14:paraId="2A9F704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1A39675" w14:textId="27BBFB00" w:rsidR="002258C5" w:rsidRPr="00703B29" w:rsidRDefault="00BE77E4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>HLA-</w:t>
      </w:r>
      <w:r w:rsidR="00420153">
        <w:rPr>
          <w:rFonts w:cs="Arial"/>
          <w:sz w:val="20"/>
        </w:rPr>
        <w:t>A*31</w:t>
      </w:r>
      <w:r w:rsidRPr="00BE77E4">
        <w:rPr>
          <w:rFonts w:cs="Arial"/>
          <w:sz w:val="20"/>
        </w:rPr>
        <w:t xml:space="preserve"> </w:t>
      </w:r>
      <w:r w:rsidR="00420153">
        <w:rPr>
          <w:rFonts w:cs="Arial"/>
          <w:sz w:val="20"/>
        </w:rPr>
        <w:t>(101.430-12/12u</w:t>
      </w:r>
      <w:r w:rsidR="00420153" w:rsidRPr="00703B29">
        <w:rPr>
          <w:rFonts w:cs="Arial"/>
          <w:sz w:val="20"/>
        </w:rPr>
        <w:t>)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A70ED9">
        <w:rPr>
          <w:rFonts w:cs="Arial"/>
          <w:sz w:val="20"/>
        </w:rPr>
        <w:t>6R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E3939">
        <w:rPr>
          <w:rFonts w:cs="Arial"/>
          <w:sz w:val="20"/>
        </w:rPr>
        <w:t>2</w:t>
      </w:r>
      <w:r w:rsidR="00A70ED9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1E3939">
        <w:rPr>
          <w:rFonts w:cs="Arial"/>
          <w:sz w:val="20"/>
        </w:rPr>
        <w:t>0</w:t>
      </w:r>
      <w:r w:rsidR="00A70ED9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3BCFDC9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04EA81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B549F">
          <w:headerReference w:type="even" r:id="rId8"/>
          <w:headerReference w:type="default" r:id="rId9"/>
          <w:footerReference w:type="default" r:id="rId10"/>
          <w:pgSz w:w="11907" w:h="16840" w:code="9"/>
          <w:pgMar w:top="567" w:right="567" w:bottom="1701" w:left="1134" w:header="567" w:footer="720" w:gutter="0"/>
          <w:cols w:space="720"/>
          <w:docGrid w:linePitch="360"/>
        </w:sectPr>
      </w:pPr>
    </w:p>
    <w:p w14:paraId="5493FB6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4C21B32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3E3CE18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566352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D11E91F" w14:textId="77777777" w:rsidR="00BD04A7" w:rsidRPr="001C202F" w:rsidRDefault="001E3939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328F67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58439E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CAD2FE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128BA1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1835E82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7CD4B7D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09D5BEF9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80C1D26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C7BE58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3C7365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820F13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2D292FC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35DBCBE" w14:textId="749CD6A1" w:rsidR="00BD04A7" w:rsidRDefault="00F261B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B549F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3A14B9">
        <w:rPr>
          <w:noProof/>
          <w:lang w:val="sv-SE" w:eastAsia="sv-SE"/>
        </w:rPr>
        <w:lastRenderedPageBreak/>
        <w:drawing>
          <wp:anchor distT="0" distB="0" distL="114300" distR="114300" simplePos="0" relativeHeight="251675648" behindDoc="0" locked="0" layoutInCell="1" allowOverlap="1" wp14:anchorId="1E27BF59" wp14:editId="3E5922CB">
            <wp:simplePos x="0" y="0"/>
            <wp:positionH relativeFrom="margin">
              <wp:align>left</wp:align>
            </wp:positionH>
            <wp:positionV relativeFrom="paragraph">
              <wp:posOffset>1434438</wp:posOffset>
            </wp:positionV>
            <wp:extent cx="5239385" cy="110871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385" cy="110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3CF" w:rsidRPr="006633CF">
        <w:rPr>
          <w:noProof/>
          <w:lang w:val="sv-SE" w:eastAsia="sv-SE"/>
        </w:rPr>
        <w:drawing>
          <wp:anchor distT="0" distB="0" distL="114300" distR="114300" simplePos="0" relativeHeight="251664384" behindDoc="0" locked="0" layoutInCell="1" allowOverlap="1" wp14:anchorId="0437BF3C" wp14:editId="5145CF08">
            <wp:simplePos x="0" y="0"/>
            <wp:positionH relativeFrom="margin">
              <wp:align>right</wp:align>
            </wp:positionH>
            <wp:positionV relativeFrom="paragraph">
              <wp:posOffset>60960</wp:posOffset>
            </wp:positionV>
            <wp:extent cx="6480000" cy="1245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E8DC6" w14:textId="3BC5C6F8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531F371" w14:textId="77F7B30C" w:rsidR="00A46E28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1855227A" w14:textId="77777777" w:rsidR="004D46E1" w:rsidRDefault="004D46E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184F81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0AECFA5" w14:textId="33AEF016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D60C73B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C7F78D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70C340" w14:textId="48249585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FF3ECD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118FC10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8AD77D" w14:textId="5A6A41B6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BA460E3" w14:textId="1278DD9F" w:rsidR="00953F16" w:rsidRPr="00953F16" w:rsidRDefault="00953F1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953F1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779C2E8" w14:textId="2A8C581E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953F1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53718B9" w14:textId="60D3706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953F1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DBC2DE6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4739AF57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B086DD5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D6A33F5" w14:textId="77777777" w:rsidR="006479D6" w:rsidRDefault="006479D6" w:rsidP="00B86F1A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E5824F4" w14:textId="77777777" w:rsidR="006479D6" w:rsidRDefault="006479D6" w:rsidP="00B86F1A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68E9483" w14:textId="77777777" w:rsidR="007D4F04" w:rsidRDefault="007D4F04" w:rsidP="00B86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z w:val="18"/>
          <w:szCs w:val="18"/>
        </w:rPr>
      </w:pPr>
    </w:p>
    <w:p w14:paraId="3DB495EB" w14:textId="71393CC3" w:rsidR="00953F16" w:rsidRPr="00953F16" w:rsidRDefault="00953F16" w:rsidP="00953F16">
      <w:pPr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 w:rsidRPr="00953F16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53E83415" w14:textId="3BDCF8AE" w:rsidR="00953F16" w:rsidRPr="00953F16" w:rsidRDefault="00953F16" w:rsidP="00953F16">
      <w:pPr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 w:rsidRPr="00953F16">
        <w:rPr>
          <w:rFonts w:ascii="Arial" w:hAnsi="Arial" w:cs="Arial"/>
          <w:spacing w:val="-2"/>
          <w:sz w:val="18"/>
          <w:szCs w:val="18"/>
        </w:rPr>
        <w:t>Primer mixes 10, 25 and 30 may have tendencies of unspecific amplifications.</w:t>
      </w:r>
    </w:p>
    <w:p w14:paraId="0E22F00F" w14:textId="273CFE29" w:rsidR="00953F16" w:rsidRPr="00953F16" w:rsidRDefault="00953F16" w:rsidP="00953F16">
      <w:pPr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 w:rsidRPr="00953F16">
        <w:rPr>
          <w:rFonts w:ascii="Arial" w:hAnsi="Arial" w:cs="Arial"/>
          <w:spacing w:val="-2"/>
          <w:sz w:val="18"/>
          <w:szCs w:val="18"/>
        </w:rPr>
        <w:t>Primer mix 14 may give rise to a lower yield of HLA-specific PCR product than the other HLA-A*31 primer mixes.</w:t>
      </w:r>
    </w:p>
    <w:p w14:paraId="6D602E89" w14:textId="69EF214A" w:rsidR="00953F16" w:rsidRPr="00953F16" w:rsidRDefault="00953F16" w:rsidP="00953F16">
      <w:pPr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 w:rsidRPr="00953F16">
        <w:rPr>
          <w:rFonts w:ascii="Arial" w:hAnsi="Arial" w:cs="Arial"/>
          <w:spacing w:val="-2"/>
          <w:sz w:val="18"/>
          <w:szCs w:val="18"/>
        </w:rPr>
        <w:t>Primer mixes 4 and 7 may weakly amplify the A*34:01 allele.</w:t>
      </w:r>
    </w:p>
    <w:p w14:paraId="0C34375F" w14:textId="15DD0F25" w:rsidR="00445313" w:rsidRPr="00953F16" w:rsidRDefault="00953F16" w:rsidP="00953F16">
      <w:pPr>
        <w:ind w:right="425"/>
        <w:jc w:val="both"/>
        <w:rPr>
          <w:rFonts w:ascii="Arial" w:hAnsi="Arial" w:cs="Arial"/>
          <w:sz w:val="18"/>
          <w:szCs w:val="18"/>
          <w:lang w:val="en-GB"/>
        </w:rPr>
      </w:pPr>
      <w:r w:rsidRPr="00953F16">
        <w:rPr>
          <w:rFonts w:ascii="Arial" w:hAnsi="Arial" w:cs="Arial"/>
          <w:spacing w:val="-2"/>
          <w:sz w:val="18"/>
          <w:szCs w:val="18"/>
        </w:rPr>
        <w:t>Primer mix 43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4A3CFFAB" w14:textId="77777777" w:rsidR="00445313" w:rsidRDefault="00445313" w:rsidP="00B86F1A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12919E4" w14:textId="77777777" w:rsidR="00445313" w:rsidRDefault="00445313" w:rsidP="00B86F1A">
      <w:pPr>
        <w:ind w:right="425"/>
        <w:jc w:val="both"/>
        <w:rPr>
          <w:rFonts w:ascii="Arial" w:hAnsi="Arial" w:cs="Arial"/>
          <w:sz w:val="18"/>
          <w:szCs w:val="18"/>
        </w:rPr>
        <w:sectPr w:rsidR="00445313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40D30057" w14:textId="74B2C384" w:rsidR="00445313" w:rsidRDefault="00A70ED9" w:rsidP="00B86F1A">
      <w:pPr>
        <w:ind w:right="425"/>
        <w:jc w:val="both"/>
        <w:rPr>
          <w:rFonts w:ascii="Arial" w:hAnsi="Arial" w:cs="Arial"/>
          <w:sz w:val="18"/>
          <w:szCs w:val="18"/>
        </w:rPr>
      </w:pPr>
      <w:r w:rsidRPr="00A70ED9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089C21D5" wp14:editId="6261E987">
            <wp:simplePos x="0" y="0"/>
            <wp:positionH relativeFrom="page">
              <wp:posOffset>847090</wp:posOffset>
            </wp:positionH>
            <wp:positionV relativeFrom="page">
              <wp:posOffset>1241425</wp:posOffset>
            </wp:positionV>
            <wp:extent cx="9000000" cy="5371200"/>
            <wp:effectExtent l="0" t="0" r="0" b="127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C0F280" w14:textId="66E991CA" w:rsidR="00445313" w:rsidRPr="00445313" w:rsidRDefault="00A70ED9" w:rsidP="00445313">
      <w:pPr>
        <w:rPr>
          <w:rFonts w:ascii="Arial" w:hAnsi="Arial" w:cs="Arial"/>
          <w:sz w:val="18"/>
          <w:szCs w:val="18"/>
        </w:rPr>
      </w:pPr>
      <w:r w:rsidRPr="00A70ED9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59891E10" wp14:editId="53A0ECB3">
            <wp:simplePos x="1076325" y="1371600"/>
            <wp:positionH relativeFrom="page">
              <wp:align>center</wp:align>
            </wp:positionH>
            <wp:positionV relativeFrom="page">
              <wp:posOffset>1260475</wp:posOffset>
            </wp:positionV>
            <wp:extent cx="9000000" cy="5115600"/>
            <wp:effectExtent l="0" t="0" r="0" b="889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96F7B" w14:textId="62A75668" w:rsidR="00445313" w:rsidRDefault="00A721A8" w:rsidP="00445313">
      <w:pPr>
        <w:tabs>
          <w:tab w:val="left" w:pos="2655"/>
        </w:tabs>
        <w:rPr>
          <w:rFonts w:ascii="Arial" w:hAnsi="Arial" w:cs="Arial"/>
          <w:sz w:val="18"/>
          <w:szCs w:val="18"/>
        </w:rPr>
      </w:pPr>
      <w:r w:rsidRPr="00A721A8"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51EFFCD2" wp14:editId="414C1CBB">
            <wp:simplePos x="1076325" y="1371600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364000"/>
            <wp:effectExtent l="0" t="0" r="0" b="825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313">
        <w:rPr>
          <w:rFonts w:ascii="Arial" w:hAnsi="Arial" w:cs="Arial"/>
          <w:sz w:val="18"/>
          <w:szCs w:val="18"/>
        </w:rPr>
        <w:tab/>
      </w:r>
    </w:p>
    <w:p w14:paraId="4E869587" w14:textId="529884D5" w:rsidR="00445313" w:rsidRPr="00445313" w:rsidRDefault="00A721A8" w:rsidP="00445313">
      <w:pPr>
        <w:tabs>
          <w:tab w:val="left" w:pos="2655"/>
        </w:tabs>
        <w:rPr>
          <w:rFonts w:ascii="Arial" w:hAnsi="Arial" w:cs="Arial"/>
          <w:sz w:val="18"/>
          <w:szCs w:val="18"/>
        </w:rPr>
        <w:sectPr w:rsidR="00445313" w:rsidRPr="00445313" w:rsidSect="00550C1D">
          <w:pgSz w:w="16840" w:h="11907" w:orient="landscape" w:code="9"/>
          <w:pgMar w:top="1134" w:right="1701" w:bottom="1134" w:left="1701" w:header="720" w:footer="720" w:gutter="0"/>
          <w:pgNumType w:start="3"/>
          <w:cols w:space="720"/>
          <w:docGrid w:linePitch="360"/>
        </w:sectPr>
      </w:pPr>
      <w:r w:rsidRPr="00A721A8"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3398E24" wp14:editId="04E2F3DF">
            <wp:simplePos x="1076325" y="1371600"/>
            <wp:positionH relativeFrom="page">
              <wp:align>center</wp:align>
            </wp:positionH>
            <wp:positionV relativeFrom="page">
              <wp:posOffset>1260475</wp:posOffset>
            </wp:positionV>
            <wp:extent cx="9000000" cy="4032000"/>
            <wp:effectExtent l="0" t="0" r="0" b="698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0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313">
        <w:rPr>
          <w:rFonts w:ascii="Arial" w:hAnsi="Arial" w:cs="Arial"/>
          <w:sz w:val="18"/>
          <w:szCs w:val="18"/>
        </w:rPr>
        <w:tab/>
      </w:r>
    </w:p>
    <w:p w14:paraId="1C233FB3" w14:textId="29D42A55" w:rsidR="009C54A0" w:rsidRPr="008B00AF" w:rsidRDefault="00A721A8" w:rsidP="00767A47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A721A8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67361E9C" wp14:editId="20FB4F65">
            <wp:simplePos x="0" y="0"/>
            <wp:positionH relativeFrom="page">
              <wp:posOffset>847090</wp:posOffset>
            </wp:positionH>
            <wp:positionV relativeFrom="page">
              <wp:posOffset>1138555</wp:posOffset>
            </wp:positionV>
            <wp:extent cx="9000000" cy="54540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4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277E39" w14:textId="6EB29577" w:rsidR="00A70ED9" w:rsidRDefault="00A721A8" w:rsidP="00767A47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jc w:val="both"/>
        <w:rPr>
          <w:noProof/>
          <w:lang w:val="sv-SE" w:eastAsia="sv-SE"/>
        </w:rPr>
      </w:pPr>
      <w:r w:rsidRPr="00A721A8"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365D17DB" wp14:editId="360277CE">
            <wp:simplePos x="1076325" y="1562100"/>
            <wp:positionH relativeFrom="page">
              <wp:align>center</wp:align>
            </wp:positionH>
            <wp:positionV relativeFrom="page">
              <wp:posOffset>1260475</wp:posOffset>
            </wp:positionV>
            <wp:extent cx="9000000" cy="50724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9C1A23" w14:textId="1C9A8FB1" w:rsidR="00A70ED9" w:rsidRPr="00A721A8" w:rsidRDefault="00A721A8" w:rsidP="00767A47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jc w:val="both"/>
        <w:rPr>
          <w:noProof/>
          <w:lang w:val="sv-SE" w:eastAsia="sv-SE"/>
        </w:rPr>
      </w:pPr>
      <w:r w:rsidRPr="00A721A8"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10017892" wp14:editId="72C57807">
            <wp:simplePos x="1076325" y="1428750"/>
            <wp:positionH relativeFrom="page">
              <wp:align>center</wp:align>
            </wp:positionH>
            <wp:positionV relativeFrom="page">
              <wp:posOffset>1260475</wp:posOffset>
            </wp:positionV>
            <wp:extent cx="9000000" cy="2221200"/>
            <wp:effectExtent l="0" t="0" r="0" b="825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22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48E394" w14:textId="0D5073E8" w:rsidR="006633CF" w:rsidRDefault="006633CF" w:rsidP="00767A47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4B88395" w14:textId="77777777" w:rsidR="00EE2CC4" w:rsidRPr="00BA4E08" w:rsidRDefault="00EE2CC4" w:rsidP="00D1593B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BA4E08">
        <w:rPr>
          <w:rFonts w:ascii="Arial" w:hAnsi="Arial" w:cs="Arial"/>
          <w:b/>
          <w:sz w:val="18"/>
          <w:szCs w:val="18"/>
          <w:vertAlign w:val="superscript"/>
          <w:lang w:val="en-US"/>
        </w:rPr>
        <w:t>1</w:t>
      </w:r>
      <w:r w:rsidRPr="00BA4E08">
        <w:rPr>
          <w:rFonts w:ascii="Arial" w:hAnsi="Arial" w:cs="Arial"/>
          <w:sz w:val="18"/>
          <w:szCs w:val="18"/>
        </w:rPr>
        <w:t xml:space="preserve">HLA-A*31 alleles in bold lettering are listed as confirmed alleles on the </w:t>
      </w:r>
      <w:r w:rsidRPr="00BA4E0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1" w:history="1">
        <w:r w:rsidRPr="00BA4E0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767A47">
        <w:rPr>
          <w:rFonts w:ascii="Arial" w:hAnsi="Arial" w:cs="Arial"/>
          <w:sz w:val="18"/>
          <w:szCs w:val="18"/>
        </w:rPr>
        <w:t>, release 3.28</w:t>
      </w:r>
      <w:r w:rsidRPr="00BA4E08">
        <w:rPr>
          <w:rFonts w:ascii="Arial" w:hAnsi="Arial" w:cs="Arial"/>
          <w:sz w:val="18"/>
          <w:szCs w:val="18"/>
        </w:rPr>
        <w:t>.</w:t>
      </w:r>
      <w:r w:rsidR="00767A47">
        <w:rPr>
          <w:rFonts w:ascii="Arial" w:hAnsi="Arial" w:cs="Arial"/>
          <w:sz w:val="18"/>
          <w:szCs w:val="18"/>
        </w:rPr>
        <w:t>0, September 2017</w:t>
      </w:r>
      <w:r w:rsidRPr="00BA4E08">
        <w:rPr>
          <w:rFonts w:ascii="Arial" w:hAnsi="Arial" w:cs="Arial"/>
          <w:sz w:val="18"/>
          <w:szCs w:val="18"/>
        </w:rPr>
        <w:t>.</w:t>
      </w:r>
    </w:p>
    <w:p w14:paraId="659CDBE5" w14:textId="77777777" w:rsidR="00BA4E08" w:rsidRPr="00BA4E08" w:rsidRDefault="00BA4E08" w:rsidP="00D1593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rFonts w:cs="Arial"/>
          <w:spacing w:val="-3"/>
          <w:sz w:val="18"/>
          <w:szCs w:val="18"/>
        </w:rPr>
      </w:pPr>
      <w:r w:rsidRPr="00BA4E0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A4E0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A4E0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BA4E0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BA4E08">
        <w:rPr>
          <w:rFonts w:cs="Arial"/>
          <w:spacing w:val="-3"/>
          <w:sz w:val="18"/>
          <w:szCs w:val="18"/>
        </w:rPr>
        <w:t>.</w:t>
      </w:r>
    </w:p>
    <w:p w14:paraId="79941F35" w14:textId="7087498C" w:rsidR="00767A47" w:rsidRDefault="00BA4E08" w:rsidP="00D1593B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446DB7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767A47" w:rsidRPr="00BB1B3D">
        <w:rPr>
          <w:rFonts w:ascii="Arial" w:hAnsi="Arial"/>
          <w:sz w:val="18"/>
          <w:szCs w:val="18"/>
        </w:rPr>
        <w:t>The following HLA-A*3</w:t>
      </w:r>
      <w:r w:rsidR="00767A47">
        <w:rPr>
          <w:rFonts w:ascii="Arial" w:hAnsi="Arial"/>
          <w:sz w:val="18"/>
          <w:szCs w:val="18"/>
        </w:rPr>
        <w:t>1</w:t>
      </w:r>
      <w:r w:rsidR="00767A47" w:rsidRPr="00BB1B3D">
        <w:rPr>
          <w:rFonts w:ascii="Arial" w:hAnsi="Arial"/>
          <w:sz w:val="18"/>
          <w:szCs w:val="18"/>
        </w:rPr>
        <w:t xml:space="preserve"> primer mixes have two </w:t>
      </w:r>
      <w:r w:rsidR="00767A47" w:rsidRPr="00BB1B3D">
        <w:rPr>
          <w:rFonts w:ascii="Arial" w:hAnsi="Arial" w:cs="Arial"/>
          <w:sz w:val="18"/>
          <w:szCs w:val="18"/>
        </w:rPr>
        <w:t>or more product sizes:</w:t>
      </w:r>
    </w:p>
    <w:p w14:paraId="111D6E4F" w14:textId="3D387259" w:rsidR="00A721A8" w:rsidRDefault="00A721A8" w:rsidP="00D1593B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</w:p>
    <w:p w14:paraId="39878890" w14:textId="1F8EDA0D" w:rsidR="00A721A8" w:rsidRDefault="00A721A8" w:rsidP="00D1593B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3317" w:type="dxa"/>
        <w:tblLayout w:type="fixed"/>
        <w:tblLook w:val="0020" w:firstRow="1" w:lastRow="0" w:firstColumn="0" w:lastColumn="0" w:noHBand="0" w:noVBand="0"/>
      </w:tblPr>
      <w:tblGrid>
        <w:gridCol w:w="959"/>
        <w:gridCol w:w="1559"/>
        <w:gridCol w:w="2152"/>
        <w:gridCol w:w="8647"/>
      </w:tblGrid>
      <w:tr w:rsidR="00A721A8" w:rsidRPr="00D37C87" w14:paraId="11C70340" w14:textId="77777777" w:rsidTr="00A721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407089E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Cs w:val="0"/>
                <w:iCs w:val="0"/>
                <w:color w:val="auto"/>
                <w:spacing w:val="-3"/>
                <w:sz w:val="20"/>
                <w:szCs w:val="20"/>
              </w:rPr>
              <w:t>Primer Mix</w:t>
            </w:r>
          </w:p>
        </w:tc>
        <w:tc>
          <w:tcPr>
            <w:tcW w:w="1559" w:type="dxa"/>
          </w:tcPr>
          <w:p w14:paraId="6CE262CC" w14:textId="0AB5F4E4" w:rsidR="00A721A8" w:rsidRPr="00D37C87" w:rsidRDefault="00A721A8" w:rsidP="004725D5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Cs w:val="0"/>
                <w:iCs w:val="0"/>
                <w:color w:val="auto"/>
                <w:spacing w:val="-3"/>
                <w:sz w:val="20"/>
                <w:szCs w:val="20"/>
              </w:rPr>
              <w:t>Size of spec. PCR product</w:t>
            </w:r>
          </w:p>
        </w:tc>
        <w:tc>
          <w:tcPr>
            <w:tcW w:w="2152" w:type="dxa"/>
          </w:tcPr>
          <w:p w14:paraId="2D9842EB" w14:textId="75A5303D" w:rsidR="00A721A8" w:rsidRPr="00D37C87" w:rsidRDefault="00A721A8" w:rsidP="004725D5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Cs w:val="0"/>
                <w:iCs w:val="0"/>
                <w:color w:val="auto"/>
                <w:spacing w:val="-3"/>
                <w:sz w:val="20"/>
                <w:szCs w:val="20"/>
              </w:rPr>
              <w:t>Amplified HLA-A*31 alleles</w:t>
            </w:r>
            <w:r w:rsidRPr="00D37C87">
              <w:rPr>
                <w:rStyle w:val="PIfotnoterChar"/>
                <w:rFonts w:cs="Arial"/>
                <w:sz w:val="20"/>
                <w:szCs w:val="20"/>
              </w:rPr>
              <w:fldChar w:fldCharType="begin"/>
            </w:r>
            <w:r w:rsidRPr="00D37C87">
              <w:rPr>
                <w:rStyle w:val="PIfotnoterChar"/>
                <w:rFonts w:cs="Arial"/>
                <w:color w:val="auto"/>
                <w:sz w:val="20"/>
                <w:szCs w:val="20"/>
              </w:rPr>
              <w:instrText xml:space="preserve"> REF _Ref492540187 \h  \* MERGEFORMAT </w:instrText>
            </w:r>
            <w:r w:rsidRPr="00D37C87">
              <w:rPr>
                <w:rStyle w:val="PIfotnoterChar"/>
                <w:rFonts w:cs="Arial"/>
                <w:sz w:val="20"/>
                <w:szCs w:val="20"/>
              </w:rPr>
              <w:fldChar w:fldCharType="separate"/>
            </w:r>
            <w:r w:rsidR="00C91F9B">
              <w:rPr>
                <w:rStyle w:val="PIfotnoterChar"/>
                <w:rFonts w:cs="Arial"/>
                <w:b/>
                <w:bCs w:val="0"/>
                <w:sz w:val="20"/>
                <w:szCs w:val="20"/>
                <w:lang w:val="sv-SE"/>
              </w:rPr>
              <w:t>Fel! Hittar inte referenskälla.</w:t>
            </w:r>
            <w:r w:rsidRPr="00D37C87">
              <w:rPr>
                <w:rStyle w:val="PIfotnoterChar"/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8647" w:type="dxa"/>
          </w:tcPr>
          <w:p w14:paraId="454C0E22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Cs w:val="0"/>
                <w:iCs w:val="0"/>
                <w:color w:val="auto"/>
                <w:spacing w:val="-3"/>
                <w:sz w:val="20"/>
                <w:szCs w:val="20"/>
              </w:rPr>
              <w:t>Other amplified HLA-A alleles</w:t>
            </w:r>
          </w:p>
        </w:tc>
      </w:tr>
      <w:tr w:rsidR="00A721A8" w:rsidRPr="00D37C87" w14:paraId="53D51D2A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2406380" w14:textId="01808D2C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 xml:space="preserve">  2</w:t>
            </w:r>
          </w:p>
        </w:tc>
        <w:tc>
          <w:tcPr>
            <w:tcW w:w="1559" w:type="dxa"/>
          </w:tcPr>
          <w:p w14:paraId="0B36049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80 bp</w:t>
            </w:r>
          </w:p>
          <w:p w14:paraId="2D4A1E7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0F80A98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15 bp</w:t>
            </w:r>
          </w:p>
        </w:tc>
        <w:tc>
          <w:tcPr>
            <w:tcW w:w="2152" w:type="dxa"/>
          </w:tcPr>
          <w:p w14:paraId="476F328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67-31:68</w:t>
            </w:r>
          </w:p>
          <w:p w14:paraId="5E2E936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3BDAF0F4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02:01-31:02:02, 31:07-31:08, 31:91, 31:109</w:t>
            </w:r>
          </w:p>
        </w:tc>
        <w:tc>
          <w:tcPr>
            <w:tcW w:w="8647" w:type="dxa"/>
          </w:tcPr>
          <w:p w14:paraId="595A932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41, 02:80, 02:117, 02:289:01, 02:304, 02:454, 02:872, 23:45, 24:62, 26:10, 32:28, 32:66, 32:158, 33:32:01, 68:262</w:t>
            </w:r>
          </w:p>
          <w:p w14:paraId="02CB7F0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243:01-02:243:03, 24:82, 29:48, 33:08, 33:53, 33:183</w:t>
            </w:r>
          </w:p>
        </w:tc>
      </w:tr>
      <w:tr w:rsidR="00A721A8" w:rsidRPr="00D37C87" w14:paraId="7FE36B49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2"/>
        </w:trPr>
        <w:tc>
          <w:tcPr>
            <w:tcW w:w="959" w:type="dxa"/>
          </w:tcPr>
          <w:p w14:paraId="3F5B35B4" w14:textId="6791395F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 xml:space="preserve">  5</w:t>
            </w:r>
          </w:p>
        </w:tc>
        <w:tc>
          <w:tcPr>
            <w:tcW w:w="1559" w:type="dxa"/>
          </w:tcPr>
          <w:p w14:paraId="292812A8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20 bp </w:t>
            </w:r>
          </w:p>
          <w:p w14:paraId="01608FD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85 bp</w:t>
            </w:r>
          </w:p>
        </w:tc>
        <w:tc>
          <w:tcPr>
            <w:tcW w:w="2152" w:type="dxa"/>
          </w:tcPr>
          <w:p w14:paraId="1F22247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6, 31:38</w:t>
            </w:r>
          </w:p>
          <w:p w14:paraId="7BDEF0BA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03, 31:164</w:t>
            </w:r>
          </w:p>
        </w:tc>
        <w:tc>
          <w:tcPr>
            <w:tcW w:w="8647" w:type="dxa"/>
          </w:tcPr>
          <w:p w14:paraId="32C6128C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660, 03:184, 32:36</w:t>
            </w:r>
          </w:p>
          <w:p w14:paraId="73C24BD0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*01:143, 11:43, 26:177, 26:207, 29:66, 33:13, 33:184, </w:t>
            </w:r>
            <w:r w:rsidRPr="00D37C87">
              <w:rPr>
                <w:rFonts w:cs="Arial"/>
                <w:b/>
                <w:bCs/>
                <w:sz w:val="20"/>
                <w:szCs w:val="20"/>
              </w:rPr>
              <w:t>C*07:449</w:t>
            </w:r>
          </w:p>
        </w:tc>
      </w:tr>
      <w:tr w:rsidR="00A721A8" w:rsidRPr="00D37C87" w14:paraId="6BC5E639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297D21E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 xml:space="preserve">  6</w:t>
            </w:r>
          </w:p>
        </w:tc>
        <w:tc>
          <w:tcPr>
            <w:tcW w:w="1559" w:type="dxa"/>
          </w:tcPr>
          <w:p w14:paraId="2564B9D1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30 bp </w:t>
            </w:r>
          </w:p>
          <w:p w14:paraId="24395680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65 bp</w:t>
            </w:r>
          </w:p>
        </w:tc>
        <w:tc>
          <w:tcPr>
            <w:tcW w:w="2152" w:type="dxa"/>
          </w:tcPr>
          <w:p w14:paraId="25DF8FB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9, 31:54</w:t>
            </w:r>
          </w:p>
          <w:p w14:paraId="0C9A53A7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05, 31:200</w:t>
            </w:r>
          </w:p>
        </w:tc>
        <w:tc>
          <w:tcPr>
            <w:tcW w:w="8647" w:type="dxa"/>
          </w:tcPr>
          <w:p w14:paraId="1787E92A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3:07</w:t>
            </w:r>
          </w:p>
          <w:p w14:paraId="5408AC4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1:01:114, 23:03:01, 24:21:03, 24:208:01, 29:03, 29:33, 32:13, 33:10</w:t>
            </w:r>
          </w:p>
        </w:tc>
      </w:tr>
      <w:tr w:rsidR="00A721A8" w:rsidRPr="00D37C87" w14:paraId="2D4B83AC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A5995EC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lastRenderedPageBreak/>
              <w:t xml:space="preserve">  8</w:t>
            </w:r>
          </w:p>
        </w:tc>
        <w:tc>
          <w:tcPr>
            <w:tcW w:w="1559" w:type="dxa"/>
          </w:tcPr>
          <w:p w14:paraId="09D96491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55 bp </w:t>
            </w:r>
          </w:p>
          <w:p w14:paraId="4979EEFD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2152" w:type="dxa"/>
          </w:tcPr>
          <w:p w14:paraId="4DB92404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4, 31:27</w:t>
            </w:r>
          </w:p>
          <w:p w14:paraId="1D08636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09</w:t>
            </w:r>
          </w:p>
        </w:tc>
        <w:tc>
          <w:tcPr>
            <w:tcW w:w="8647" w:type="dxa"/>
          </w:tcPr>
          <w:p w14:paraId="65DB68AC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11:01:28, 11:01:77, 29:67, 29:156, 32:26:02, 32:152, 33:61, 33:127, 33:142, 33:190, 74:37</w:t>
            </w:r>
          </w:p>
        </w:tc>
      </w:tr>
      <w:tr w:rsidR="00A721A8" w:rsidRPr="00D37C87" w14:paraId="6BB9CBB7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BFC2DC2" w14:textId="766D2634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10</w:t>
            </w:r>
          </w:p>
        </w:tc>
        <w:tc>
          <w:tcPr>
            <w:tcW w:w="1559" w:type="dxa"/>
          </w:tcPr>
          <w:p w14:paraId="04743EF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15 bp </w:t>
            </w:r>
          </w:p>
          <w:p w14:paraId="18063CF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425CFA7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60 bp</w:t>
            </w:r>
          </w:p>
        </w:tc>
        <w:tc>
          <w:tcPr>
            <w:tcW w:w="2152" w:type="dxa"/>
          </w:tcPr>
          <w:p w14:paraId="44B0D007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41</w:t>
            </w:r>
          </w:p>
          <w:p w14:paraId="7C4C60D0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192B0E8A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11:01, 31:56</w:t>
            </w:r>
          </w:p>
        </w:tc>
        <w:tc>
          <w:tcPr>
            <w:tcW w:w="8647" w:type="dxa"/>
          </w:tcPr>
          <w:p w14:paraId="23D98B18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24:02, 02:507, 24:21:03, 24:208:01, 29:33, 29:51, 29:80, 32:02, 32:06, 32:109, 33:94, 33:150, 74:35</w:t>
            </w:r>
          </w:p>
        </w:tc>
      </w:tr>
      <w:tr w:rsidR="00A721A8" w:rsidRPr="00D37C87" w14:paraId="1299CC7D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1C92DEE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11</w:t>
            </w:r>
          </w:p>
        </w:tc>
        <w:tc>
          <w:tcPr>
            <w:tcW w:w="1559" w:type="dxa"/>
          </w:tcPr>
          <w:p w14:paraId="2DF3E671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35 bp </w:t>
            </w:r>
          </w:p>
          <w:p w14:paraId="00DC54D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10 bp</w:t>
            </w:r>
          </w:p>
        </w:tc>
        <w:tc>
          <w:tcPr>
            <w:tcW w:w="2152" w:type="dxa"/>
          </w:tcPr>
          <w:p w14:paraId="55A9EED7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6</w:t>
            </w:r>
          </w:p>
          <w:p w14:paraId="733CA414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12, 31:60N</w:t>
            </w:r>
          </w:p>
        </w:tc>
        <w:tc>
          <w:tcPr>
            <w:tcW w:w="8647" w:type="dxa"/>
          </w:tcPr>
          <w:p w14:paraId="786F800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660, 03:184, 32:36</w:t>
            </w:r>
          </w:p>
          <w:p w14:paraId="6890B5C2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490N, 02:516N, 02:526, 03:269N, 32:89, 32:132N, 33:162</w:t>
            </w:r>
          </w:p>
        </w:tc>
      </w:tr>
      <w:tr w:rsidR="00A721A8" w:rsidRPr="00D37C87" w14:paraId="520AFDEC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BC793E4" w14:textId="545F9B44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14</w:t>
            </w:r>
          </w:p>
        </w:tc>
        <w:tc>
          <w:tcPr>
            <w:tcW w:w="1559" w:type="dxa"/>
          </w:tcPr>
          <w:p w14:paraId="3F09A953" w14:textId="57CC778C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50 bp </w:t>
            </w:r>
          </w:p>
          <w:p w14:paraId="70B1BC5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2152" w:type="dxa"/>
          </w:tcPr>
          <w:p w14:paraId="6964FD9D" w14:textId="72D45BA3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4</w:t>
            </w:r>
          </w:p>
          <w:p w14:paraId="62626D6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14N</w:t>
            </w:r>
          </w:p>
        </w:tc>
        <w:tc>
          <w:tcPr>
            <w:tcW w:w="8647" w:type="dxa"/>
          </w:tcPr>
          <w:p w14:paraId="750B6AB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11:01:28, 11:01:77, 29:67, 29:156, 32:26:02, 32:152, 33:61, 33:190, 74:37</w:t>
            </w:r>
          </w:p>
        </w:tc>
      </w:tr>
      <w:tr w:rsidR="00A721A8" w:rsidRPr="00D37C87" w14:paraId="66D688EA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ABC2D2A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15</w:t>
            </w:r>
          </w:p>
        </w:tc>
        <w:tc>
          <w:tcPr>
            <w:tcW w:w="1559" w:type="dxa"/>
          </w:tcPr>
          <w:p w14:paraId="701D6358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50 bp </w:t>
            </w:r>
          </w:p>
          <w:p w14:paraId="327924ED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2152" w:type="dxa"/>
          </w:tcPr>
          <w:p w14:paraId="1276419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5</w:t>
            </w:r>
          </w:p>
          <w:p w14:paraId="5DBE6344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15</w:t>
            </w:r>
          </w:p>
        </w:tc>
        <w:tc>
          <w:tcPr>
            <w:tcW w:w="8647" w:type="dxa"/>
          </w:tcPr>
          <w:p w14:paraId="6BF310C0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2:26:01</w:t>
            </w:r>
          </w:p>
        </w:tc>
      </w:tr>
      <w:tr w:rsidR="00A721A8" w:rsidRPr="00D37C87" w14:paraId="436257E5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F4F59E4" w14:textId="5A130F19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16</w:t>
            </w:r>
          </w:p>
        </w:tc>
        <w:tc>
          <w:tcPr>
            <w:tcW w:w="1559" w:type="dxa"/>
          </w:tcPr>
          <w:p w14:paraId="3238545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80 bp </w:t>
            </w:r>
          </w:p>
          <w:p w14:paraId="3608AFFA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65 bp</w:t>
            </w:r>
          </w:p>
        </w:tc>
        <w:tc>
          <w:tcPr>
            <w:tcW w:w="2152" w:type="dxa"/>
          </w:tcPr>
          <w:p w14:paraId="591B558B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46</w:t>
            </w:r>
          </w:p>
          <w:p w14:paraId="08AD951C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16</w:t>
            </w:r>
          </w:p>
        </w:tc>
        <w:tc>
          <w:tcPr>
            <w:tcW w:w="8647" w:type="dxa"/>
          </w:tcPr>
          <w:p w14:paraId="063DFDF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13446EFB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29:12, 29:92, 33:58</w:t>
            </w:r>
          </w:p>
        </w:tc>
      </w:tr>
      <w:tr w:rsidR="00A721A8" w:rsidRPr="00D37C87" w14:paraId="59CBC274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A637C96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17</w:t>
            </w:r>
          </w:p>
        </w:tc>
        <w:tc>
          <w:tcPr>
            <w:tcW w:w="1559" w:type="dxa"/>
          </w:tcPr>
          <w:p w14:paraId="25AF423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60 bp </w:t>
            </w:r>
          </w:p>
          <w:p w14:paraId="4F8BE28A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35 bp</w:t>
            </w:r>
          </w:p>
        </w:tc>
        <w:tc>
          <w:tcPr>
            <w:tcW w:w="2152" w:type="dxa"/>
          </w:tcPr>
          <w:p w14:paraId="4A1593B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5, 31:40</w:t>
            </w:r>
          </w:p>
          <w:p w14:paraId="38D1F4C2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17</w:t>
            </w:r>
          </w:p>
        </w:tc>
        <w:tc>
          <w:tcPr>
            <w:tcW w:w="8647" w:type="dxa"/>
          </w:tcPr>
          <w:p w14:paraId="69A77F4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2:26:01</w:t>
            </w:r>
          </w:p>
        </w:tc>
      </w:tr>
      <w:tr w:rsidR="00A721A8" w:rsidRPr="00D37C87" w14:paraId="6C8C0699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8EFC44A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18</w:t>
            </w:r>
          </w:p>
        </w:tc>
        <w:tc>
          <w:tcPr>
            <w:tcW w:w="1559" w:type="dxa"/>
          </w:tcPr>
          <w:p w14:paraId="214A3728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55 bp</w:t>
            </w:r>
          </w:p>
          <w:p w14:paraId="3732BF24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00 bp</w:t>
            </w:r>
          </w:p>
        </w:tc>
        <w:tc>
          <w:tcPr>
            <w:tcW w:w="2152" w:type="dxa"/>
          </w:tcPr>
          <w:p w14:paraId="7366F6FB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43, 31:62</w:t>
            </w:r>
          </w:p>
          <w:p w14:paraId="501DFDB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18</w:t>
            </w:r>
          </w:p>
        </w:tc>
        <w:tc>
          <w:tcPr>
            <w:tcW w:w="8647" w:type="dxa"/>
          </w:tcPr>
          <w:p w14:paraId="299AF2C7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408, 02:590</w:t>
            </w:r>
          </w:p>
          <w:p w14:paraId="386096F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233:02, 23:43, 33:132</w:t>
            </w:r>
          </w:p>
        </w:tc>
      </w:tr>
      <w:tr w:rsidR="00A721A8" w:rsidRPr="00D37C87" w14:paraId="37D39C82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2E6145E" w14:textId="283718BC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19</w:t>
            </w:r>
          </w:p>
        </w:tc>
        <w:tc>
          <w:tcPr>
            <w:tcW w:w="1559" w:type="dxa"/>
          </w:tcPr>
          <w:p w14:paraId="5FA82C7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10 bp</w:t>
            </w:r>
          </w:p>
          <w:p w14:paraId="51BFCF84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85 bp</w:t>
            </w:r>
          </w:p>
        </w:tc>
        <w:tc>
          <w:tcPr>
            <w:tcW w:w="2152" w:type="dxa"/>
          </w:tcPr>
          <w:p w14:paraId="08CB934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19</w:t>
            </w:r>
          </w:p>
          <w:p w14:paraId="04DD6A5A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72</w:t>
            </w:r>
          </w:p>
        </w:tc>
        <w:tc>
          <w:tcPr>
            <w:tcW w:w="8647" w:type="dxa"/>
          </w:tcPr>
          <w:p w14:paraId="3D45BF9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380, 03:52, 30:109</w:t>
            </w:r>
          </w:p>
        </w:tc>
      </w:tr>
      <w:tr w:rsidR="00A721A8" w:rsidRPr="00D37C87" w14:paraId="1AA1F99F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3759FFC" w14:textId="64BCB84A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21</w:t>
            </w:r>
          </w:p>
        </w:tc>
        <w:tc>
          <w:tcPr>
            <w:tcW w:w="1559" w:type="dxa"/>
          </w:tcPr>
          <w:p w14:paraId="22874D22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75 bp</w:t>
            </w:r>
          </w:p>
          <w:p w14:paraId="3BA6D460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55 bp</w:t>
            </w:r>
          </w:p>
          <w:p w14:paraId="2B546F9B" w14:textId="380E69E2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80 bp</w:t>
            </w:r>
          </w:p>
          <w:p w14:paraId="614A45E1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15 bp</w:t>
            </w:r>
          </w:p>
        </w:tc>
        <w:tc>
          <w:tcPr>
            <w:tcW w:w="2152" w:type="dxa"/>
          </w:tcPr>
          <w:p w14:paraId="18A0F042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5</w:t>
            </w:r>
          </w:p>
          <w:p w14:paraId="712DD56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43, 31:62</w:t>
            </w:r>
          </w:p>
          <w:p w14:paraId="31BBBA9E" w14:textId="36F6E07A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1</w:t>
            </w:r>
          </w:p>
          <w:p w14:paraId="09F3069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01:02:03N</w:t>
            </w:r>
          </w:p>
        </w:tc>
        <w:tc>
          <w:tcPr>
            <w:tcW w:w="8647" w:type="dxa"/>
          </w:tcPr>
          <w:p w14:paraId="4B504B0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1:07</w:t>
            </w:r>
          </w:p>
          <w:p w14:paraId="625B67F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408, 02:590</w:t>
            </w:r>
          </w:p>
          <w:p w14:paraId="67B15F4D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1:07, 02:185, 02:601, 30:55, 30:166, 30:177, 30:186</w:t>
            </w:r>
          </w:p>
        </w:tc>
      </w:tr>
      <w:tr w:rsidR="00A721A8" w:rsidRPr="00D37C87" w14:paraId="28731A0D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0"/>
        </w:trPr>
        <w:tc>
          <w:tcPr>
            <w:tcW w:w="959" w:type="dxa"/>
          </w:tcPr>
          <w:p w14:paraId="52F20AC6" w14:textId="1C00DA78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22</w:t>
            </w:r>
          </w:p>
        </w:tc>
        <w:tc>
          <w:tcPr>
            <w:tcW w:w="1559" w:type="dxa"/>
          </w:tcPr>
          <w:p w14:paraId="2A9428B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80 bp</w:t>
            </w:r>
          </w:p>
          <w:p w14:paraId="10EBE08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55 bp </w:t>
            </w:r>
          </w:p>
          <w:p w14:paraId="44129821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90 bp</w:t>
            </w:r>
          </w:p>
        </w:tc>
        <w:tc>
          <w:tcPr>
            <w:tcW w:w="2152" w:type="dxa"/>
          </w:tcPr>
          <w:p w14:paraId="2893F954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71</w:t>
            </w:r>
          </w:p>
          <w:p w14:paraId="4FD0D82B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7, 31:55</w:t>
            </w:r>
          </w:p>
          <w:p w14:paraId="1A01BC7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2</w:t>
            </w:r>
          </w:p>
        </w:tc>
        <w:tc>
          <w:tcPr>
            <w:tcW w:w="8647" w:type="dxa"/>
          </w:tcPr>
          <w:p w14:paraId="4FA90391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327</w:t>
            </w:r>
          </w:p>
          <w:p w14:paraId="21FAAAB1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3:127, 33:142</w:t>
            </w:r>
          </w:p>
        </w:tc>
      </w:tr>
      <w:tr w:rsidR="00A721A8" w:rsidRPr="00D37C87" w14:paraId="27DD3139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2BB1EB7" w14:textId="67C9FF7D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23</w:t>
            </w:r>
          </w:p>
        </w:tc>
        <w:tc>
          <w:tcPr>
            <w:tcW w:w="1559" w:type="dxa"/>
          </w:tcPr>
          <w:p w14:paraId="3F9642F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80 bp</w:t>
            </w:r>
          </w:p>
          <w:p w14:paraId="0293306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65 bp </w:t>
            </w:r>
          </w:p>
          <w:p w14:paraId="63B4CE3C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00 bp</w:t>
            </w:r>
          </w:p>
        </w:tc>
        <w:tc>
          <w:tcPr>
            <w:tcW w:w="2152" w:type="dxa"/>
          </w:tcPr>
          <w:p w14:paraId="2AC1A41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71</w:t>
            </w:r>
          </w:p>
          <w:p w14:paraId="61C09AF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40</w:t>
            </w:r>
          </w:p>
          <w:p w14:paraId="3505A75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3</w:t>
            </w:r>
          </w:p>
        </w:tc>
        <w:tc>
          <w:tcPr>
            <w:tcW w:w="8647" w:type="dxa"/>
          </w:tcPr>
          <w:p w14:paraId="34F14B2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327</w:t>
            </w:r>
          </w:p>
        </w:tc>
      </w:tr>
      <w:tr w:rsidR="00A721A8" w:rsidRPr="00D37C87" w14:paraId="7E4C13AA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BB61C90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24</w:t>
            </w:r>
          </w:p>
        </w:tc>
        <w:tc>
          <w:tcPr>
            <w:tcW w:w="1559" w:type="dxa"/>
          </w:tcPr>
          <w:p w14:paraId="4472BDB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50 bp</w:t>
            </w:r>
          </w:p>
          <w:p w14:paraId="00E5FE90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80 bp </w:t>
            </w:r>
          </w:p>
          <w:p w14:paraId="12639A4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2152" w:type="dxa"/>
          </w:tcPr>
          <w:p w14:paraId="715221B7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55</w:t>
            </w:r>
          </w:p>
          <w:p w14:paraId="76E45E8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81</w:t>
            </w:r>
          </w:p>
          <w:p w14:paraId="320C5391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8, 31:89, 31:115</w:t>
            </w:r>
          </w:p>
        </w:tc>
        <w:tc>
          <w:tcPr>
            <w:tcW w:w="8647" w:type="dxa"/>
          </w:tcPr>
          <w:p w14:paraId="1DEE9D6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6618FC9D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104</w:t>
            </w:r>
          </w:p>
          <w:p w14:paraId="679FF377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3:205, 11:43, 29:172, 33:125, 33:131, 68:29, 68:250</w:t>
            </w:r>
          </w:p>
        </w:tc>
      </w:tr>
      <w:tr w:rsidR="00F25966" w:rsidRPr="00D37C87" w14:paraId="4BF3E30F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BB6BE28" w14:textId="29D1E347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25</w:t>
            </w:r>
          </w:p>
        </w:tc>
        <w:tc>
          <w:tcPr>
            <w:tcW w:w="1559" w:type="dxa"/>
          </w:tcPr>
          <w:p w14:paraId="5EE7382E" w14:textId="4B5B4CB4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35 bp</w:t>
            </w:r>
          </w:p>
          <w:p w14:paraId="6763248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65 bp </w:t>
            </w:r>
          </w:p>
          <w:p w14:paraId="617E78B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45 bp</w:t>
            </w:r>
          </w:p>
        </w:tc>
        <w:tc>
          <w:tcPr>
            <w:tcW w:w="2152" w:type="dxa"/>
          </w:tcPr>
          <w:p w14:paraId="5C30410B" w14:textId="089A7D9F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29, 31:146</w:t>
            </w:r>
          </w:p>
          <w:p w14:paraId="423C28E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56</w:t>
            </w:r>
          </w:p>
          <w:p w14:paraId="18F9DA98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59</w:t>
            </w:r>
          </w:p>
        </w:tc>
        <w:tc>
          <w:tcPr>
            <w:tcW w:w="8647" w:type="dxa"/>
          </w:tcPr>
          <w:p w14:paraId="4443C74B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507, 23:03:01, 23:83, 24:21:03, 24:208:01, 29:07, 29:154, 32:89, 33:187</w:t>
            </w:r>
          </w:p>
          <w:p w14:paraId="77416C6C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23E965D2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1:297, 24:521</w:t>
            </w:r>
          </w:p>
        </w:tc>
      </w:tr>
      <w:tr w:rsidR="00F25966" w:rsidRPr="00D37C87" w14:paraId="20945E92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65A9202" w14:textId="77777777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lastRenderedPageBreak/>
              <w:t>26</w:t>
            </w:r>
          </w:p>
        </w:tc>
        <w:tc>
          <w:tcPr>
            <w:tcW w:w="1559" w:type="dxa"/>
          </w:tcPr>
          <w:p w14:paraId="3BA0559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30 bp</w:t>
            </w:r>
          </w:p>
          <w:p w14:paraId="57053A9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7EA5E45B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85 bp</w:t>
            </w:r>
          </w:p>
        </w:tc>
        <w:tc>
          <w:tcPr>
            <w:tcW w:w="2152" w:type="dxa"/>
          </w:tcPr>
          <w:p w14:paraId="6F4D62B4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0, 31:39, 31:97</w:t>
            </w:r>
          </w:p>
          <w:p w14:paraId="66517612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5E2B6E1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72</w:t>
            </w:r>
          </w:p>
        </w:tc>
        <w:tc>
          <w:tcPr>
            <w:tcW w:w="8647" w:type="dxa"/>
          </w:tcPr>
          <w:p w14:paraId="432C9672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*02:507, 29:28, 29:79, 32:10, 32:118, 32:152, 33:94, 33:155, 74:29, </w:t>
            </w:r>
            <w:r w:rsidRPr="00D37C87">
              <w:rPr>
                <w:rFonts w:cs="Arial"/>
                <w:b/>
                <w:bCs/>
                <w:sz w:val="20"/>
                <w:szCs w:val="20"/>
              </w:rPr>
              <w:t>B*07:02:40, C*02:02:15, C*04:175</w:t>
            </w:r>
          </w:p>
        </w:tc>
      </w:tr>
      <w:tr w:rsidR="00F25966" w:rsidRPr="00D37C87" w14:paraId="3059AFF9" w14:textId="77777777" w:rsidTr="00F259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0"/>
        </w:trPr>
        <w:tc>
          <w:tcPr>
            <w:tcW w:w="959" w:type="dxa"/>
          </w:tcPr>
          <w:p w14:paraId="76FCC1A1" w14:textId="799E5A36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27</w:t>
            </w:r>
          </w:p>
        </w:tc>
        <w:tc>
          <w:tcPr>
            <w:tcW w:w="1559" w:type="dxa"/>
          </w:tcPr>
          <w:p w14:paraId="599D3F5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85 bp</w:t>
            </w:r>
          </w:p>
          <w:p w14:paraId="4A2A066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4944C0FC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500 bp</w:t>
            </w:r>
          </w:p>
        </w:tc>
        <w:tc>
          <w:tcPr>
            <w:tcW w:w="2152" w:type="dxa"/>
          </w:tcPr>
          <w:p w14:paraId="0B86EE1C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1, 31:67-31:68</w:t>
            </w:r>
          </w:p>
          <w:p w14:paraId="5269677C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1CC135E2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647" w:type="dxa"/>
          </w:tcPr>
          <w:p w14:paraId="3B3CD786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41, 02:80, 02:117, 02:289:01, 02:304, 02:454, 02:872, 23:45, 24:62, 26:10, 32:28, 32:66, 32:158, 33:32:01, 68:262</w:t>
            </w:r>
          </w:p>
          <w:p w14:paraId="28250C68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72, 02:275, 68:156</w:t>
            </w:r>
          </w:p>
        </w:tc>
      </w:tr>
      <w:tr w:rsidR="00F25966" w:rsidRPr="00D37C87" w14:paraId="7AA7D9DC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BC0B427" w14:textId="353C7AE2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28</w:t>
            </w:r>
          </w:p>
        </w:tc>
        <w:tc>
          <w:tcPr>
            <w:tcW w:w="1559" w:type="dxa"/>
          </w:tcPr>
          <w:p w14:paraId="2ACC2E10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10 bp </w:t>
            </w:r>
          </w:p>
          <w:p w14:paraId="760FD2E2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75 bp </w:t>
            </w:r>
          </w:p>
          <w:p w14:paraId="581A155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05 bp</w:t>
            </w:r>
          </w:p>
        </w:tc>
        <w:tc>
          <w:tcPr>
            <w:tcW w:w="2152" w:type="dxa"/>
          </w:tcPr>
          <w:p w14:paraId="6EC0E184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8</w:t>
            </w:r>
          </w:p>
          <w:p w14:paraId="789885C0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2</w:t>
            </w:r>
          </w:p>
          <w:p w14:paraId="0E50203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60N</w:t>
            </w:r>
          </w:p>
        </w:tc>
        <w:tc>
          <w:tcPr>
            <w:tcW w:w="8647" w:type="dxa"/>
          </w:tcPr>
          <w:p w14:paraId="32F1D05A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01D2E0C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12059167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490N, 02:516N, 03:269N, 32:132N</w:t>
            </w:r>
          </w:p>
        </w:tc>
      </w:tr>
      <w:tr w:rsidR="00F25966" w:rsidRPr="00D37C87" w14:paraId="7B2A9BA7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45DBBAB" w14:textId="6C42FF60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29</w:t>
            </w:r>
          </w:p>
        </w:tc>
        <w:tc>
          <w:tcPr>
            <w:tcW w:w="1559" w:type="dxa"/>
          </w:tcPr>
          <w:p w14:paraId="60BA9A37" w14:textId="37D4F59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15 bp </w:t>
            </w:r>
          </w:p>
          <w:p w14:paraId="71BB11E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80 bp </w:t>
            </w:r>
          </w:p>
          <w:p w14:paraId="30AB00FF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75 bp</w:t>
            </w:r>
          </w:p>
        </w:tc>
        <w:tc>
          <w:tcPr>
            <w:tcW w:w="2152" w:type="dxa"/>
          </w:tcPr>
          <w:p w14:paraId="36A280C7" w14:textId="614BE675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48</w:t>
            </w:r>
          </w:p>
          <w:p w14:paraId="13331EBA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44, 31:81</w:t>
            </w:r>
          </w:p>
          <w:p w14:paraId="2B2E742D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6</w:t>
            </w:r>
          </w:p>
        </w:tc>
        <w:tc>
          <w:tcPr>
            <w:tcW w:w="8647" w:type="dxa"/>
          </w:tcPr>
          <w:p w14:paraId="302BBB70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140, 02:821, 26:99, 29:130, 33:15</w:t>
            </w:r>
          </w:p>
          <w:p w14:paraId="18C29068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104</w:t>
            </w:r>
          </w:p>
        </w:tc>
      </w:tr>
      <w:tr w:rsidR="00F25966" w:rsidRPr="00D37C87" w14:paraId="71778C7A" w14:textId="77777777" w:rsidTr="00A72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CA24683" w14:textId="7FDE6896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30</w:t>
            </w:r>
          </w:p>
        </w:tc>
        <w:tc>
          <w:tcPr>
            <w:tcW w:w="1559" w:type="dxa"/>
          </w:tcPr>
          <w:p w14:paraId="6877D858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60 bp</w:t>
            </w:r>
          </w:p>
          <w:p w14:paraId="58B3901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 xml:space="preserve">185 bp </w:t>
            </w:r>
          </w:p>
          <w:p w14:paraId="7BACBB2B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245 bp</w:t>
            </w:r>
          </w:p>
        </w:tc>
        <w:tc>
          <w:tcPr>
            <w:tcW w:w="2152" w:type="dxa"/>
          </w:tcPr>
          <w:p w14:paraId="76A5535E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4</w:t>
            </w:r>
          </w:p>
          <w:p w14:paraId="3F7C412C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87</w:t>
            </w:r>
          </w:p>
          <w:p w14:paraId="1CDD10ED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3</w:t>
            </w:r>
          </w:p>
        </w:tc>
        <w:tc>
          <w:tcPr>
            <w:tcW w:w="8647" w:type="dxa"/>
          </w:tcPr>
          <w:p w14:paraId="67DF02B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</w:tc>
      </w:tr>
      <w:tr w:rsidR="00F25966" w:rsidRPr="00D37C87" w14:paraId="52300CF8" w14:textId="77777777" w:rsidTr="00A72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2552367" w14:textId="125F2E51" w:rsidR="00A721A8" w:rsidRPr="00D37C87" w:rsidRDefault="00A721A8" w:rsidP="004725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D37C87">
              <w:rPr>
                <w:rFonts w:cs="Arial"/>
                <w:b/>
                <w:spacing w:val="-3"/>
                <w:sz w:val="20"/>
                <w:szCs w:val="20"/>
              </w:rPr>
              <w:t>31</w:t>
            </w:r>
          </w:p>
        </w:tc>
        <w:tc>
          <w:tcPr>
            <w:tcW w:w="1559" w:type="dxa"/>
          </w:tcPr>
          <w:p w14:paraId="673BDC4A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75 bp</w:t>
            </w:r>
          </w:p>
          <w:p w14:paraId="7E7EF3B9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120 bp</w:t>
            </w:r>
          </w:p>
        </w:tc>
        <w:tc>
          <w:tcPr>
            <w:tcW w:w="2152" w:type="dxa"/>
          </w:tcPr>
          <w:p w14:paraId="59DC6BA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37</w:t>
            </w:r>
          </w:p>
          <w:p w14:paraId="781A2155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31:41, 31:54</w:t>
            </w:r>
          </w:p>
        </w:tc>
        <w:tc>
          <w:tcPr>
            <w:tcW w:w="8647" w:type="dxa"/>
          </w:tcPr>
          <w:p w14:paraId="1D7DA0E8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</w:p>
          <w:p w14:paraId="7792B4D3" w14:textId="77777777" w:rsidR="00A721A8" w:rsidRPr="00D37C87" w:rsidRDefault="00A721A8" w:rsidP="004725D5">
            <w:pPr>
              <w:rPr>
                <w:rFonts w:cs="Arial"/>
                <w:sz w:val="20"/>
                <w:szCs w:val="20"/>
              </w:rPr>
            </w:pPr>
            <w:r w:rsidRPr="00D37C87">
              <w:rPr>
                <w:rFonts w:cs="Arial"/>
                <w:sz w:val="20"/>
                <w:szCs w:val="20"/>
              </w:rPr>
              <w:t>*02:24:02, 02:507, 24:21:03, 24:208:01, 29:33, 29:51, 29:80, 32:02, 32:06, 32:109, 33:07, 33:94, 33:150, 74:35</w:t>
            </w:r>
          </w:p>
        </w:tc>
      </w:tr>
    </w:tbl>
    <w:p w14:paraId="464FE11D" w14:textId="77777777" w:rsidR="00A721A8" w:rsidRDefault="00A721A8" w:rsidP="00D1593B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</w:p>
    <w:p w14:paraId="377A35B4" w14:textId="666B0AA3" w:rsidR="00A721A8" w:rsidRDefault="00A721A8" w:rsidP="00767A4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-142"/>
          <w:tab w:val="left" w:pos="9781"/>
        </w:tabs>
        <w:rPr>
          <w:rFonts w:cs="Arial"/>
          <w:sz w:val="18"/>
          <w:szCs w:val="18"/>
          <w:lang w:val="en-GB"/>
        </w:rPr>
      </w:pPr>
    </w:p>
    <w:p w14:paraId="3383FDA9" w14:textId="77777777" w:rsidR="00A721A8" w:rsidRDefault="00A721A8" w:rsidP="00767A4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-142"/>
          <w:tab w:val="left" w:pos="9781"/>
        </w:tabs>
        <w:rPr>
          <w:rFonts w:cs="Arial"/>
          <w:sz w:val="18"/>
          <w:szCs w:val="18"/>
          <w:lang w:val="en-GB"/>
        </w:rPr>
      </w:pPr>
    </w:p>
    <w:p w14:paraId="74E4DF7A" w14:textId="666B702E" w:rsidR="007D4F04" w:rsidRDefault="00380809" w:rsidP="00D1593B">
      <w:pPr>
        <w:ind w:right="14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7D4F04" w:rsidRPr="003D5C31">
        <w:rPr>
          <w:rFonts w:ascii="Arial" w:hAnsi="Arial" w:cs="Arial"/>
          <w:spacing w:val="-3"/>
          <w:sz w:val="18"/>
          <w:szCs w:val="18"/>
        </w:rPr>
        <w:t xml:space="preserve">The following HLA-A*31 alleles </w:t>
      </w:r>
      <w:r w:rsidR="007D4F04" w:rsidRPr="003D5C31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42BB840E" w14:textId="7F11D99C" w:rsidR="00F25966" w:rsidRDefault="00F25966" w:rsidP="00D1593B">
      <w:pPr>
        <w:ind w:right="141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235"/>
        <w:gridCol w:w="1275"/>
        <w:gridCol w:w="2287"/>
        <w:gridCol w:w="1304"/>
      </w:tblGrid>
      <w:tr w:rsidR="00F25966" w:rsidRPr="00F25966" w14:paraId="0BA99D29" w14:textId="77777777" w:rsidTr="0047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235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3667C980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0" w:name="_Hlk524443764"/>
            <w:r w:rsidRPr="00F25966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46AA040C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287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036A2451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04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19FFF6BE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F25966" w:rsidRPr="00F25966" w14:paraId="397E4136" w14:textId="77777777" w:rsidTr="0047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235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04FEE1F9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A*31:01:02:03N, 31:35</w:t>
            </w:r>
          </w:p>
        </w:tc>
        <w:tc>
          <w:tcPr>
            <w:tcW w:w="1275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412FCA26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287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</w:tcBorders>
          </w:tcPr>
          <w:p w14:paraId="616AF296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A*31:29, 31:59, 31:146</w:t>
            </w:r>
          </w:p>
        </w:tc>
        <w:tc>
          <w:tcPr>
            <w:tcW w:w="1304" w:type="dxa"/>
            <w:tcBorders>
              <w:top w:val="single" w:sz="6" w:space="0" w:color="7F7F7F" w:themeColor="text1" w:themeTint="80"/>
              <w:bottom w:val="nil"/>
              <w:right w:val="nil"/>
            </w:tcBorders>
          </w:tcPr>
          <w:p w14:paraId="5EE95C14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25</w:t>
            </w:r>
          </w:p>
        </w:tc>
      </w:tr>
      <w:tr w:rsidR="00F25966" w:rsidRPr="00F25966" w14:paraId="70962BDD" w14:textId="77777777" w:rsidTr="004725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235" w:type="dxa"/>
            <w:tcBorders>
              <w:top w:val="nil"/>
              <w:left w:val="nil"/>
              <w:bottom w:val="nil"/>
            </w:tcBorders>
          </w:tcPr>
          <w:p w14:paraId="3B987535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A*31:16, 31:46</w:t>
            </w:r>
          </w:p>
        </w:tc>
        <w:tc>
          <w:tcPr>
            <w:tcW w:w="1275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62D53BC2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16</w:t>
            </w:r>
          </w:p>
        </w:tc>
        <w:tc>
          <w:tcPr>
            <w:tcW w:w="2287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29626296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A*31:36, 31:48</w:t>
            </w:r>
          </w:p>
        </w:tc>
        <w:tc>
          <w:tcPr>
            <w:tcW w:w="1304" w:type="dxa"/>
            <w:tcBorders>
              <w:top w:val="nil"/>
              <w:bottom w:val="nil"/>
              <w:right w:val="nil"/>
            </w:tcBorders>
          </w:tcPr>
          <w:p w14:paraId="3E6CD78E" w14:textId="77777777" w:rsidR="00F25966" w:rsidRPr="00F25966" w:rsidRDefault="00F25966" w:rsidP="004725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F25966">
              <w:rPr>
                <w:spacing w:val="-3"/>
                <w:sz w:val="18"/>
                <w:szCs w:val="18"/>
                <w:lang w:eastAsia="sv-SE"/>
              </w:rPr>
              <w:t>29</w:t>
            </w:r>
          </w:p>
        </w:tc>
      </w:tr>
      <w:bookmarkEnd w:id="0"/>
    </w:tbl>
    <w:p w14:paraId="6AD632CD" w14:textId="77777777" w:rsidR="00F25966" w:rsidRPr="003D5C31" w:rsidRDefault="00F25966" w:rsidP="00D1593B">
      <w:pPr>
        <w:ind w:right="141"/>
        <w:jc w:val="both"/>
        <w:rPr>
          <w:rFonts w:ascii="Arial" w:hAnsi="Arial" w:cs="Arial"/>
          <w:sz w:val="18"/>
          <w:szCs w:val="18"/>
        </w:rPr>
      </w:pPr>
    </w:p>
    <w:p w14:paraId="69DC29C8" w14:textId="77777777" w:rsidR="001A334A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7E0E151B" w14:textId="08C9B033" w:rsidR="00380809" w:rsidRPr="00380809" w:rsidRDefault="00380809" w:rsidP="003808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  <w:r>
        <w:rPr>
          <w:b/>
          <w:sz w:val="18"/>
          <w:szCs w:val="18"/>
          <w:vertAlign w:val="superscript"/>
        </w:rPr>
        <w:t>5</w:t>
      </w:r>
      <w:r w:rsidRPr="00380809">
        <w:rPr>
          <w:sz w:val="18"/>
          <w:szCs w:val="18"/>
        </w:rPr>
        <w:t>The A*31 primer set cannot separate the following alleles. These alleles can be distinguished by the HLA-A low resolution and/or HLA-A*33 kits.</w:t>
      </w:r>
    </w:p>
    <w:p w14:paraId="7D4CBA1F" w14:textId="77777777" w:rsidR="00380809" w:rsidRPr="00F307FC" w:rsidRDefault="00380809" w:rsidP="003808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552"/>
      </w:tblGrid>
      <w:tr w:rsidR="00380809" w:rsidRPr="00F307FC" w14:paraId="5928BDE9" w14:textId="77777777" w:rsidTr="001C2F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55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038D2749" w14:textId="77777777" w:rsidR="00380809" w:rsidRPr="00380809" w:rsidRDefault="00380809" w:rsidP="001C2F3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380809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80809" w:rsidRPr="00F307FC" w14:paraId="2C3C0705" w14:textId="77777777" w:rsidTr="001C2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0B0A7BCC" w14:textId="77777777" w:rsidR="00380809" w:rsidRPr="00380809" w:rsidRDefault="00380809" w:rsidP="001C2F3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80809">
              <w:rPr>
                <w:spacing w:val="-3"/>
                <w:sz w:val="18"/>
                <w:szCs w:val="18"/>
                <w:lang w:eastAsia="sv-SE"/>
              </w:rPr>
              <w:t>A*31:89, A*33:125, 33:131</w:t>
            </w:r>
          </w:p>
        </w:tc>
      </w:tr>
    </w:tbl>
    <w:p w14:paraId="3E3BC535" w14:textId="77777777" w:rsidR="001A334A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16095D25" w14:textId="77777777" w:rsidR="001A334A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00471496" w14:textId="77777777" w:rsidR="001A334A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55FA73C2" w14:textId="77777777" w:rsidR="001A334A" w:rsidRPr="00102B3D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sectPr w:rsidR="001A334A" w:rsidRPr="00102B3D" w:rsidSect="003A60A1">
      <w:headerReference w:type="default" r:id="rId23"/>
      <w:pgSz w:w="16840" w:h="11907" w:orient="landscape" w:code="9"/>
      <w:pgMar w:top="851" w:right="1701" w:bottom="850" w:left="170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2F657" w14:textId="77777777" w:rsidR="001E08EB" w:rsidRDefault="001E08EB">
      <w:r>
        <w:separator/>
      </w:r>
    </w:p>
  </w:endnote>
  <w:endnote w:type="continuationSeparator" w:id="0">
    <w:p w14:paraId="0AFC77AD" w14:textId="77777777" w:rsidR="001E08EB" w:rsidRDefault="001E0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AE284" w14:textId="77777777" w:rsidR="00A70ED9" w:rsidRPr="005940DE" w:rsidRDefault="00A70ED9" w:rsidP="00A70ED9">
    <w:pPr>
      <w:pStyle w:val="Brdtext2"/>
      <w:tabs>
        <w:tab w:val="center" w:pos="5103"/>
        <w:tab w:val="right" w:pos="10206"/>
      </w:tabs>
      <w:ind w:right="360"/>
      <w:rPr>
        <w:rFonts w:cs="Arial"/>
      </w:rPr>
    </w:pPr>
    <w:r>
      <w:rPr>
        <w:rFonts w:cs="Arial"/>
        <w:i/>
      </w:rPr>
      <w:t>C</w:t>
    </w:r>
    <w:r w:rsidRPr="004B27D3">
      <w:rPr>
        <w:rFonts w:cs="Arial"/>
        <w:i/>
      </w:rPr>
      <w:t>areDx AB</w:t>
    </w:r>
    <w:r w:rsidRPr="00060351">
      <w:rPr>
        <w:rFonts w:cs="Arial"/>
      </w:rPr>
      <w:tab/>
    </w:r>
    <w:r w:rsidRPr="00060351">
      <w:rPr>
        <w:rFonts w:cs="Arial"/>
      </w:rPr>
      <w:tab/>
      <w:t xml:space="preserve"> </w:t>
    </w:r>
  </w:p>
  <w:p w14:paraId="7FA09CB1" w14:textId="77777777" w:rsidR="00A70ED9" w:rsidRPr="00834CB9" w:rsidRDefault="00A70ED9" w:rsidP="00A70ED9">
    <w:pPr>
      <w:pStyle w:val="Brdtext2"/>
      <w:tabs>
        <w:tab w:val="right" w:pos="8505"/>
      </w:tabs>
      <w:ind w:right="360"/>
      <w:rPr>
        <w:sz w:val="16"/>
        <w:szCs w:val="16"/>
      </w:rPr>
    </w:pPr>
    <w:r w:rsidRPr="00834CB9">
      <w:rPr>
        <w:sz w:val="16"/>
        <w:szCs w:val="16"/>
      </w:rPr>
      <w:t xml:space="preserve">For </w:t>
    </w:r>
    <w:r w:rsidRPr="00834CB9">
      <w:rPr>
        <w:i/>
        <w:sz w:val="16"/>
        <w:szCs w:val="16"/>
      </w:rPr>
      <w:t xml:space="preserve">In Vitro </w:t>
    </w:r>
    <w:r w:rsidRPr="00834CB9">
      <w:rPr>
        <w:sz w:val="16"/>
        <w:szCs w:val="16"/>
      </w:rPr>
      <w:t>Diagnostic Use</w:t>
    </w:r>
  </w:p>
  <w:p w14:paraId="4FA84216" w14:textId="77777777" w:rsidR="00A70ED9" w:rsidRPr="00393C78" w:rsidRDefault="00A70ED9" w:rsidP="00A70ED9">
    <w:pPr>
      <w:pStyle w:val="Brdtext2"/>
      <w:tabs>
        <w:tab w:val="right" w:pos="8505"/>
      </w:tabs>
      <w:ind w:right="360"/>
      <w:rPr>
        <w:sz w:val="16"/>
        <w:szCs w:val="16"/>
      </w:rPr>
    </w:pPr>
    <w:r w:rsidRPr="00393C78">
      <w:rPr>
        <w:sz w:val="16"/>
        <w:szCs w:val="16"/>
      </w:rPr>
      <w:t>MA1</w:t>
    </w:r>
    <w:r>
      <w:rPr>
        <w:sz w:val="16"/>
        <w:szCs w:val="16"/>
      </w:rPr>
      <w:t xml:space="preserve">27 </w:t>
    </w:r>
    <w:r w:rsidRPr="00393C78">
      <w:rPr>
        <w:sz w:val="16"/>
        <w:szCs w:val="16"/>
      </w:rPr>
      <w:t>v0</w:t>
    </w:r>
    <w:r>
      <w:rPr>
        <w:sz w:val="16"/>
        <w:szCs w:val="16"/>
      </w:rPr>
      <w:t>2</w:t>
    </w:r>
    <w:r w:rsidRPr="00393C78">
      <w:rPr>
        <w:sz w:val="16"/>
        <w:szCs w:val="16"/>
      </w:rPr>
      <w:t xml:space="preserve"> </w:t>
    </w:r>
    <w:r>
      <w:rPr>
        <w:sz w:val="16"/>
        <w:szCs w:val="16"/>
      </w:rPr>
      <w:t>SSP Worksheet Template</w:t>
    </w:r>
  </w:p>
  <w:p w14:paraId="7E12FBD9" w14:textId="443BC718" w:rsidR="00835452" w:rsidRPr="00A70ED9" w:rsidRDefault="00A70ED9" w:rsidP="00A70ED9">
    <w:pPr>
      <w:pStyle w:val="Brdtext2"/>
      <w:tabs>
        <w:tab w:val="left" w:pos="1139"/>
        <w:tab w:val="right" w:pos="10206"/>
      </w:tabs>
      <w:rPr>
        <w:rFonts w:cs="Arial"/>
      </w:rPr>
    </w:pPr>
    <w:r w:rsidRPr="00834CB9">
      <w:rPr>
        <w:rFonts w:cs="Arial"/>
        <w:sz w:val="16"/>
        <w:szCs w:val="16"/>
      </w:rPr>
      <w:t xml:space="preserve">Date: </w:t>
    </w:r>
    <w:r>
      <w:rPr>
        <w:rFonts w:cs="Arial"/>
        <w:sz w:val="16"/>
        <w:szCs w:val="16"/>
      </w:rPr>
      <w:t>January 2023</w:t>
    </w:r>
    <w:r w:rsidRPr="00834CB9">
      <w:rPr>
        <w:rFonts w:cs="Arial"/>
        <w:sz w:val="16"/>
        <w:szCs w:val="16"/>
      </w:rPr>
      <w:t xml:space="preserve">, Rev. No: </w:t>
    </w:r>
    <w:r>
      <w:rPr>
        <w:rFonts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FBEFE" w14:textId="77777777" w:rsidR="001E08EB" w:rsidRDefault="001E08EB">
      <w:r>
        <w:separator/>
      </w:r>
    </w:p>
  </w:footnote>
  <w:footnote w:type="continuationSeparator" w:id="0">
    <w:p w14:paraId="209B402D" w14:textId="77777777" w:rsidR="001E08EB" w:rsidRDefault="001E08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E6608" w14:textId="1313D5FF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separate"/>
    </w:r>
    <w:r w:rsidR="002B549F">
      <w:rPr>
        <w:rStyle w:val="Sidnummer"/>
        <w:noProof/>
      </w:rPr>
      <w:t>1</w:t>
    </w:r>
    <w:r>
      <w:rPr>
        <w:rStyle w:val="Sidnummer"/>
      </w:rPr>
      <w:fldChar w:fldCharType="end"/>
    </w:r>
  </w:p>
  <w:p w14:paraId="4C3D31F9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B762A" w14:textId="3FCA4020" w:rsidR="00A70ED9" w:rsidRDefault="00A70ED9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A70ED9" w:rsidRPr="006800DD" w14:paraId="16501B73" w14:textId="77777777" w:rsidTr="004725D5">
      <w:trPr>
        <w:trHeight w:val="284"/>
      </w:trPr>
      <w:tc>
        <w:tcPr>
          <w:tcW w:w="3156" w:type="dxa"/>
          <w:vMerge w:val="restart"/>
          <w:vAlign w:val="center"/>
        </w:tcPr>
        <w:p w14:paraId="29C03DB7" w14:textId="77777777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4384" behindDoc="0" locked="0" layoutInCell="1" allowOverlap="1" wp14:anchorId="6F3563ED" wp14:editId="6E478018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5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4F0C51B9" w14:textId="77777777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26A8018C" w14:textId="77777777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 xml:space="preserve">Page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1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6800DD">
            <w:rPr>
              <w:rFonts w:ascii="Arial" w:hAnsi="Arial" w:cs="Arial"/>
              <w:b/>
              <w:sz w:val="20"/>
              <w:szCs w:val="20"/>
            </w:rPr>
            <w:t xml:space="preserve"> of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30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  <w:tr w:rsidR="00A70ED9" w:rsidRPr="006800DD" w14:paraId="43120A3E" w14:textId="77777777" w:rsidTr="004725D5">
      <w:tc>
        <w:tcPr>
          <w:tcW w:w="3156" w:type="dxa"/>
          <w:vMerge/>
          <w:vAlign w:val="center"/>
        </w:tcPr>
        <w:p w14:paraId="1A39B81D" w14:textId="77777777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3358DFE4" w14:textId="1049A564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HLA-</w:t>
          </w:r>
          <w:r>
            <w:rPr>
              <w:rFonts w:ascii="Arial" w:hAnsi="Arial" w:cs="Arial"/>
              <w:b/>
              <w:sz w:val="20"/>
              <w:szCs w:val="20"/>
            </w:rPr>
            <w:t>A*31</w:t>
          </w:r>
        </w:p>
      </w:tc>
      <w:tc>
        <w:tcPr>
          <w:tcW w:w="3266" w:type="dxa"/>
          <w:gridSpan w:val="2"/>
          <w:vAlign w:val="center"/>
        </w:tcPr>
        <w:p w14:paraId="7391FFDF" w14:textId="77777777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    </w:t>
          </w:r>
          <w:r>
            <w:rPr>
              <w:rFonts w:ascii="Arial" w:hAnsi="Arial" w:cs="Arial"/>
              <w:sz w:val="20"/>
              <w:szCs w:val="20"/>
            </w:rPr>
            <w:t xml:space="preserve">          </w:t>
          </w:r>
          <w:r w:rsidRPr="006800DD">
            <w:rPr>
              <w:rFonts w:ascii="Arial" w:hAnsi="Arial" w:cs="Arial"/>
              <w:sz w:val="20"/>
              <w:szCs w:val="20"/>
            </w:rPr>
            <w:t xml:space="preserve">Visit </w:t>
          </w:r>
          <w:hyperlink r:id="rId2" w:history="1">
            <w:r w:rsidRPr="006800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A70ED9" w:rsidRPr="006800DD" w14:paraId="57761473" w14:textId="77777777" w:rsidTr="004725D5">
      <w:trPr>
        <w:trHeight w:val="217"/>
      </w:trPr>
      <w:tc>
        <w:tcPr>
          <w:tcW w:w="3156" w:type="dxa"/>
          <w:vMerge/>
          <w:vAlign w:val="center"/>
        </w:tcPr>
        <w:p w14:paraId="261FCCA9" w14:textId="77777777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2CFB2498" w14:textId="4CCBE023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021B6D">
            <w:rPr>
              <w:rFonts w:ascii="Arial" w:hAnsi="Arial" w:cs="Arial"/>
              <w:b/>
              <w:sz w:val="20"/>
              <w:szCs w:val="20"/>
              <w:lang w:val="es-ES"/>
            </w:rPr>
            <w:t>101.430-12/12u</w:t>
          </w:r>
        </w:p>
      </w:tc>
      <w:tc>
        <w:tcPr>
          <w:tcW w:w="3266" w:type="dxa"/>
          <w:gridSpan w:val="2"/>
        </w:tcPr>
        <w:p w14:paraId="39B7B3B6" w14:textId="77777777" w:rsidR="00A70ED9" w:rsidRPr="006800DD" w:rsidRDefault="00A70ED9" w:rsidP="00A70ED9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800DD">
            <w:rPr>
              <w:rFonts w:ascii="Arial" w:hAnsi="Arial" w:cs="Arial"/>
              <w:sz w:val="20"/>
              <w:szCs w:val="20"/>
            </w:rPr>
            <w:tab/>
            <w:t>“</w:t>
          </w:r>
          <w:r w:rsidRPr="006800DD">
            <w:rPr>
              <w:rFonts w:ascii="Arial" w:hAnsi="Arial" w:cs="Arial"/>
              <w:b/>
              <w:sz w:val="20"/>
              <w:szCs w:val="20"/>
            </w:rPr>
            <w:t>Instructions for Use” (IFU)</w:t>
          </w:r>
        </w:p>
      </w:tc>
    </w:tr>
    <w:tr w:rsidR="00A70ED9" w:rsidRPr="006800DD" w14:paraId="7D66E392" w14:textId="77777777" w:rsidTr="004725D5">
      <w:trPr>
        <w:trHeight w:val="102"/>
      </w:trPr>
      <w:tc>
        <w:tcPr>
          <w:tcW w:w="3156" w:type="dxa"/>
          <w:vMerge/>
          <w:vAlign w:val="center"/>
        </w:tcPr>
        <w:p w14:paraId="67FB569E" w14:textId="77777777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3036D93F" w14:textId="6B2DBB09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6R1</w:t>
          </w:r>
        </w:p>
      </w:tc>
      <w:tc>
        <w:tcPr>
          <w:tcW w:w="3266" w:type="dxa"/>
          <w:gridSpan w:val="2"/>
          <w:vAlign w:val="center"/>
        </w:tcPr>
        <w:p w14:paraId="4339044D" w14:textId="77777777" w:rsidR="00A70ED9" w:rsidRPr="006800DD" w:rsidRDefault="00A70ED9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sz w:val="20"/>
              <w:szCs w:val="20"/>
            </w:rPr>
          </w:pPr>
        </w:p>
      </w:tc>
    </w:tr>
  </w:tbl>
  <w:p w14:paraId="4A5887E1" w14:textId="77777777" w:rsidR="00A70ED9" w:rsidRPr="00021B6D" w:rsidRDefault="00A70ED9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8BFC7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81F0C9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ABDBA" w14:textId="77777777" w:rsidR="003A60A1" w:rsidRDefault="003A60A1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3A60A1" w:rsidRPr="006800DD" w14:paraId="251B65AB" w14:textId="77777777" w:rsidTr="004725D5">
      <w:trPr>
        <w:trHeight w:val="284"/>
      </w:trPr>
      <w:tc>
        <w:tcPr>
          <w:tcW w:w="3156" w:type="dxa"/>
          <w:vMerge w:val="restart"/>
          <w:vAlign w:val="center"/>
        </w:tcPr>
        <w:p w14:paraId="5ADD74EA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6432" behindDoc="0" locked="0" layoutInCell="1" allowOverlap="1" wp14:anchorId="6B255846" wp14:editId="12B85950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7CDB2805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7E9B410C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 xml:space="preserve">Page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1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6800DD">
            <w:rPr>
              <w:rFonts w:ascii="Arial" w:hAnsi="Arial" w:cs="Arial"/>
              <w:b/>
              <w:sz w:val="20"/>
              <w:szCs w:val="20"/>
            </w:rPr>
            <w:t xml:space="preserve"> of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30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  <w:tr w:rsidR="003A60A1" w:rsidRPr="006800DD" w14:paraId="17CEFE47" w14:textId="77777777" w:rsidTr="004725D5">
      <w:tc>
        <w:tcPr>
          <w:tcW w:w="3156" w:type="dxa"/>
          <w:vMerge/>
          <w:vAlign w:val="center"/>
        </w:tcPr>
        <w:p w14:paraId="271811C9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616F1C7E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HLA-</w:t>
          </w:r>
          <w:r>
            <w:rPr>
              <w:rFonts w:ascii="Arial" w:hAnsi="Arial" w:cs="Arial"/>
              <w:b/>
              <w:sz w:val="20"/>
              <w:szCs w:val="20"/>
            </w:rPr>
            <w:t>A*31</w:t>
          </w:r>
        </w:p>
      </w:tc>
      <w:tc>
        <w:tcPr>
          <w:tcW w:w="3266" w:type="dxa"/>
          <w:gridSpan w:val="2"/>
          <w:vAlign w:val="center"/>
        </w:tcPr>
        <w:p w14:paraId="7EA4EAC2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    </w:t>
          </w:r>
          <w:r>
            <w:rPr>
              <w:rFonts w:ascii="Arial" w:hAnsi="Arial" w:cs="Arial"/>
              <w:sz w:val="20"/>
              <w:szCs w:val="20"/>
            </w:rPr>
            <w:t xml:space="preserve">          </w:t>
          </w:r>
          <w:r w:rsidRPr="006800DD">
            <w:rPr>
              <w:rFonts w:ascii="Arial" w:hAnsi="Arial" w:cs="Arial"/>
              <w:sz w:val="20"/>
              <w:szCs w:val="20"/>
            </w:rPr>
            <w:t xml:space="preserve">Visit </w:t>
          </w:r>
          <w:hyperlink r:id="rId2" w:history="1">
            <w:r w:rsidRPr="006800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3A60A1" w:rsidRPr="006800DD" w14:paraId="60A0673D" w14:textId="77777777" w:rsidTr="004725D5">
      <w:trPr>
        <w:trHeight w:val="217"/>
      </w:trPr>
      <w:tc>
        <w:tcPr>
          <w:tcW w:w="3156" w:type="dxa"/>
          <w:vMerge/>
          <w:vAlign w:val="center"/>
        </w:tcPr>
        <w:p w14:paraId="7AFDAF8C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144922E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021B6D">
            <w:rPr>
              <w:rFonts w:ascii="Arial" w:hAnsi="Arial" w:cs="Arial"/>
              <w:b/>
              <w:sz w:val="20"/>
              <w:szCs w:val="20"/>
              <w:lang w:val="es-ES"/>
            </w:rPr>
            <w:t>101.430-12/12u</w:t>
          </w:r>
        </w:p>
      </w:tc>
      <w:tc>
        <w:tcPr>
          <w:tcW w:w="3266" w:type="dxa"/>
          <w:gridSpan w:val="2"/>
        </w:tcPr>
        <w:p w14:paraId="6EA8E685" w14:textId="77777777" w:rsidR="003A60A1" w:rsidRPr="006800DD" w:rsidRDefault="003A60A1" w:rsidP="00A70ED9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800DD">
            <w:rPr>
              <w:rFonts w:ascii="Arial" w:hAnsi="Arial" w:cs="Arial"/>
              <w:sz w:val="20"/>
              <w:szCs w:val="20"/>
            </w:rPr>
            <w:tab/>
            <w:t>“</w:t>
          </w:r>
          <w:r w:rsidRPr="006800DD">
            <w:rPr>
              <w:rFonts w:ascii="Arial" w:hAnsi="Arial" w:cs="Arial"/>
              <w:b/>
              <w:sz w:val="20"/>
              <w:szCs w:val="20"/>
            </w:rPr>
            <w:t>Instructions for Use” (IFU)</w:t>
          </w:r>
        </w:p>
      </w:tc>
    </w:tr>
    <w:tr w:rsidR="003A60A1" w:rsidRPr="006800DD" w14:paraId="0970DDB1" w14:textId="77777777" w:rsidTr="004725D5">
      <w:trPr>
        <w:trHeight w:val="102"/>
      </w:trPr>
      <w:tc>
        <w:tcPr>
          <w:tcW w:w="3156" w:type="dxa"/>
          <w:vMerge/>
          <w:vAlign w:val="center"/>
        </w:tcPr>
        <w:p w14:paraId="04A570CC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9E4E938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6R1</w:t>
          </w:r>
        </w:p>
      </w:tc>
      <w:tc>
        <w:tcPr>
          <w:tcW w:w="3266" w:type="dxa"/>
          <w:gridSpan w:val="2"/>
          <w:vAlign w:val="center"/>
        </w:tcPr>
        <w:p w14:paraId="3DD40281" w14:textId="77777777" w:rsidR="003A60A1" w:rsidRPr="006800DD" w:rsidRDefault="003A60A1" w:rsidP="00A70ED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sz w:val="20"/>
              <w:szCs w:val="20"/>
            </w:rPr>
          </w:pPr>
        </w:p>
      </w:tc>
    </w:tr>
  </w:tbl>
  <w:p w14:paraId="49F58613" w14:textId="77777777" w:rsidR="003A60A1" w:rsidRPr="00021B6D" w:rsidRDefault="003A60A1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025015918">
    <w:abstractNumId w:val="4"/>
  </w:num>
  <w:num w:numId="2" w16cid:durableId="308367044">
    <w:abstractNumId w:val="5"/>
  </w:num>
  <w:num w:numId="3" w16cid:durableId="1649088498">
    <w:abstractNumId w:val="3"/>
  </w:num>
  <w:num w:numId="4" w16cid:durableId="1219823176">
    <w:abstractNumId w:val="0"/>
  </w:num>
  <w:num w:numId="5" w16cid:durableId="1591045784">
    <w:abstractNumId w:val="1"/>
  </w:num>
  <w:num w:numId="6" w16cid:durableId="19928246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GzNAWyDIwsTJV0lIJTi4sz8/NACgxrATf0NKIsAAAA"/>
  </w:docVars>
  <w:rsids>
    <w:rsidRoot w:val="001010A3"/>
    <w:rsid w:val="00001DAD"/>
    <w:rsid w:val="00003ADC"/>
    <w:rsid w:val="00012D10"/>
    <w:rsid w:val="00020579"/>
    <w:rsid w:val="00020EA2"/>
    <w:rsid w:val="00021B6D"/>
    <w:rsid w:val="00024005"/>
    <w:rsid w:val="00024ADB"/>
    <w:rsid w:val="0003770A"/>
    <w:rsid w:val="00042036"/>
    <w:rsid w:val="0005415B"/>
    <w:rsid w:val="00060484"/>
    <w:rsid w:val="00072FF0"/>
    <w:rsid w:val="00073075"/>
    <w:rsid w:val="00073EB6"/>
    <w:rsid w:val="00076077"/>
    <w:rsid w:val="00076D91"/>
    <w:rsid w:val="00085BBE"/>
    <w:rsid w:val="00085E00"/>
    <w:rsid w:val="0009679C"/>
    <w:rsid w:val="000A59D7"/>
    <w:rsid w:val="000B20F4"/>
    <w:rsid w:val="000C4809"/>
    <w:rsid w:val="000C7605"/>
    <w:rsid w:val="000D3D3D"/>
    <w:rsid w:val="000D590A"/>
    <w:rsid w:val="000E2B25"/>
    <w:rsid w:val="000E4DC4"/>
    <w:rsid w:val="000F1593"/>
    <w:rsid w:val="000F1A4F"/>
    <w:rsid w:val="000F3C01"/>
    <w:rsid w:val="000F6F6F"/>
    <w:rsid w:val="001010A3"/>
    <w:rsid w:val="00102B3D"/>
    <w:rsid w:val="00111884"/>
    <w:rsid w:val="00125072"/>
    <w:rsid w:val="001269C6"/>
    <w:rsid w:val="00152047"/>
    <w:rsid w:val="00153748"/>
    <w:rsid w:val="001572CC"/>
    <w:rsid w:val="001579AA"/>
    <w:rsid w:val="00162A62"/>
    <w:rsid w:val="00163684"/>
    <w:rsid w:val="00172075"/>
    <w:rsid w:val="0017279B"/>
    <w:rsid w:val="00181075"/>
    <w:rsid w:val="00183208"/>
    <w:rsid w:val="001856E5"/>
    <w:rsid w:val="0019307E"/>
    <w:rsid w:val="00197BB8"/>
    <w:rsid w:val="001A2D4D"/>
    <w:rsid w:val="001A334A"/>
    <w:rsid w:val="001A54D0"/>
    <w:rsid w:val="001B0A47"/>
    <w:rsid w:val="001B140D"/>
    <w:rsid w:val="001C0083"/>
    <w:rsid w:val="001C41DC"/>
    <w:rsid w:val="001D2FA4"/>
    <w:rsid w:val="001D3F46"/>
    <w:rsid w:val="001E08EB"/>
    <w:rsid w:val="001E3939"/>
    <w:rsid w:val="001E3E58"/>
    <w:rsid w:val="001E6EF1"/>
    <w:rsid w:val="001F1BFE"/>
    <w:rsid w:val="001F3F6C"/>
    <w:rsid w:val="001F6847"/>
    <w:rsid w:val="0020257A"/>
    <w:rsid w:val="002144EA"/>
    <w:rsid w:val="00214D0C"/>
    <w:rsid w:val="002258C5"/>
    <w:rsid w:val="0023036E"/>
    <w:rsid w:val="00236AD7"/>
    <w:rsid w:val="00251C5E"/>
    <w:rsid w:val="0025272D"/>
    <w:rsid w:val="00253280"/>
    <w:rsid w:val="00253E9E"/>
    <w:rsid w:val="00255414"/>
    <w:rsid w:val="002564FF"/>
    <w:rsid w:val="00260338"/>
    <w:rsid w:val="002673DF"/>
    <w:rsid w:val="00272610"/>
    <w:rsid w:val="00274160"/>
    <w:rsid w:val="00277149"/>
    <w:rsid w:val="00280F08"/>
    <w:rsid w:val="00285C52"/>
    <w:rsid w:val="00292BC5"/>
    <w:rsid w:val="002A05FF"/>
    <w:rsid w:val="002A0F99"/>
    <w:rsid w:val="002B549F"/>
    <w:rsid w:val="002B76D5"/>
    <w:rsid w:val="002C23CF"/>
    <w:rsid w:val="002C2939"/>
    <w:rsid w:val="002C3308"/>
    <w:rsid w:val="002D707A"/>
    <w:rsid w:val="002D73C8"/>
    <w:rsid w:val="002E4D12"/>
    <w:rsid w:val="002F3F1E"/>
    <w:rsid w:val="00302576"/>
    <w:rsid w:val="00310290"/>
    <w:rsid w:val="003116D2"/>
    <w:rsid w:val="003201D4"/>
    <w:rsid w:val="00320C08"/>
    <w:rsid w:val="00331CF6"/>
    <w:rsid w:val="003367B4"/>
    <w:rsid w:val="00337E3A"/>
    <w:rsid w:val="00347EEA"/>
    <w:rsid w:val="00354386"/>
    <w:rsid w:val="00365D52"/>
    <w:rsid w:val="00367914"/>
    <w:rsid w:val="0037392D"/>
    <w:rsid w:val="00373E47"/>
    <w:rsid w:val="00375239"/>
    <w:rsid w:val="0037577A"/>
    <w:rsid w:val="00376026"/>
    <w:rsid w:val="00380809"/>
    <w:rsid w:val="00382BE4"/>
    <w:rsid w:val="0038376A"/>
    <w:rsid w:val="003A14B9"/>
    <w:rsid w:val="003A203F"/>
    <w:rsid w:val="003A60A1"/>
    <w:rsid w:val="003B6C5B"/>
    <w:rsid w:val="003C2DDF"/>
    <w:rsid w:val="003C60D3"/>
    <w:rsid w:val="003D0837"/>
    <w:rsid w:val="003D0DEE"/>
    <w:rsid w:val="003D2F97"/>
    <w:rsid w:val="003D5C31"/>
    <w:rsid w:val="003D6E23"/>
    <w:rsid w:val="003E274F"/>
    <w:rsid w:val="003F2D05"/>
    <w:rsid w:val="00402C50"/>
    <w:rsid w:val="00420153"/>
    <w:rsid w:val="00422A39"/>
    <w:rsid w:val="00440FFA"/>
    <w:rsid w:val="0044431A"/>
    <w:rsid w:val="00445313"/>
    <w:rsid w:val="00446DB7"/>
    <w:rsid w:val="00450478"/>
    <w:rsid w:val="004637DE"/>
    <w:rsid w:val="00471F00"/>
    <w:rsid w:val="00477B41"/>
    <w:rsid w:val="00481119"/>
    <w:rsid w:val="00486CFF"/>
    <w:rsid w:val="00493D14"/>
    <w:rsid w:val="00496736"/>
    <w:rsid w:val="004A6391"/>
    <w:rsid w:val="004B28F2"/>
    <w:rsid w:val="004C2FB4"/>
    <w:rsid w:val="004C72AD"/>
    <w:rsid w:val="004D46E1"/>
    <w:rsid w:val="004D7972"/>
    <w:rsid w:val="004E1E7A"/>
    <w:rsid w:val="004F3A3A"/>
    <w:rsid w:val="004F3CD5"/>
    <w:rsid w:val="004F5DC6"/>
    <w:rsid w:val="00503481"/>
    <w:rsid w:val="00511D00"/>
    <w:rsid w:val="00512069"/>
    <w:rsid w:val="00525CD5"/>
    <w:rsid w:val="00532C20"/>
    <w:rsid w:val="005371B5"/>
    <w:rsid w:val="0055075C"/>
    <w:rsid w:val="00550C1D"/>
    <w:rsid w:val="00553F26"/>
    <w:rsid w:val="0055676E"/>
    <w:rsid w:val="005658AC"/>
    <w:rsid w:val="00571E25"/>
    <w:rsid w:val="00585C9D"/>
    <w:rsid w:val="0059269D"/>
    <w:rsid w:val="005927B5"/>
    <w:rsid w:val="005B1B96"/>
    <w:rsid w:val="005C3203"/>
    <w:rsid w:val="005C6D9C"/>
    <w:rsid w:val="005C7EB4"/>
    <w:rsid w:val="005D1A1B"/>
    <w:rsid w:val="005E2E8F"/>
    <w:rsid w:val="005E5E01"/>
    <w:rsid w:val="005F150D"/>
    <w:rsid w:val="005F2147"/>
    <w:rsid w:val="0060308E"/>
    <w:rsid w:val="00607B65"/>
    <w:rsid w:val="006132E4"/>
    <w:rsid w:val="006223A5"/>
    <w:rsid w:val="006363C8"/>
    <w:rsid w:val="006479D6"/>
    <w:rsid w:val="006524CF"/>
    <w:rsid w:val="006633CF"/>
    <w:rsid w:val="006649D5"/>
    <w:rsid w:val="006661C0"/>
    <w:rsid w:val="00667291"/>
    <w:rsid w:val="0067290B"/>
    <w:rsid w:val="0068440A"/>
    <w:rsid w:val="00686988"/>
    <w:rsid w:val="00692F6C"/>
    <w:rsid w:val="00693F87"/>
    <w:rsid w:val="006A2F3F"/>
    <w:rsid w:val="006A69B8"/>
    <w:rsid w:val="006B0D0E"/>
    <w:rsid w:val="006B1720"/>
    <w:rsid w:val="006B3E1A"/>
    <w:rsid w:val="006B5E15"/>
    <w:rsid w:val="006B6103"/>
    <w:rsid w:val="006B6E3F"/>
    <w:rsid w:val="006C4083"/>
    <w:rsid w:val="006C5A92"/>
    <w:rsid w:val="006C751F"/>
    <w:rsid w:val="006D00E1"/>
    <w:rsid w:val="006D4350"/>
    <w:rsid w:val="006D6F17"/>
    <w:rsid w:val="006D7610"/>
    <w:rsid w:val="006D7C7F"/>
    <w:rsid w:val="006E33AB"/>
    <w:rsid w:val="006E4BB5"/>
    <w:rsid w:val="006E7A32"/>
    <w:rsid w:val="006F139A"/>
    <w:rsid w:val="006F3D45"/>
    <w:rsid w:val="00700747"/>
    <w:rsid w:val="00703B29"/>
    <w:rsid w:val="00705C65"/>
    <w:rsid w:val="00734CF1"/>
    <w:rsid w:val="00735572"/>
    <w:rsid w:val="0075152E"/>
    <w:rsid w:val="00752213"/>
    <w:rsid w:val="00752B83"/>
    <w:rsid w:val="0075310A"/>
    <w:rsid w:val="0075468C"/>
    <w:rsid w:val="007577B7"/>
    <w:rsid w:val="00767A47"/>
    <w:rsid w:val="007713C6"/>
    <w:rsid w:val="00784D8C"/>
    <w:rsid w:val="00785012"/>
    <w:rsid w:val="0079135B"/>
    <w:rsid w:val="00796AFB"/>
    <w:rsid w:val="00796E2D"/>
    <w:rsid w:val="007A1CE6"/>
    <w:rsid w:val="007C0077"/>
    <w:rsid w:val="007D3A51"/>
    <w:rsid w:val="007D4F04"/>
    <w:rsid w:val="007E365B"/>
    <w:rsid w:val="007E5354"/>
    <w:rsid w:val="007E7A46"/>
    <w:rsid w:val="007F03B4"/>
    <w:rsid w:val="00800303"/>
    <w:rsid w:val="008111DA"/>
    <w:rsid w:val="00811EBA"/>
    <w:rsid w:val="0081448E"/>
    <w:rsid w:val="00814ED3"/>
    <w:rsid w:val="00833B6D"/>
    <w:rsid w:val="00835452"/>
    <w:rsid w:val="00835888"/>
    <w:rsid w:val="008436EA"/>
    <w:rsid w:val="008650CB"/>
    <w:rsid w:val="0087149F"/>
    <w:rsid w:val="0088058D"/>
    <w:rsid w:val="008872EB"/>
    <w:rsid w:val="00891CFF"/>
    <w:rsid w:val="008949FC"/>
    <w:rsid w:val="008B00AF"/>
    <w:rsid w:val="008B674C"/>
    <w:rsid w:val="008C3A0F"/>
    <w:rsid w:val="008D4624"/>
    <w:rsid w:val="008E5DDD"/>
    <w:rsid w:val="008F055B"/>
    <w:rsid w:val="008F068B"/>
    <w:rsid w:val="008F5139"/>
    <w:rsid w:val="008F7AB4"/>
    <w:rsid w:val="0091530B"/>
    <w:rsid w:val="00915467"/>
    <w:rsid w:val="009175A2"/>
    <w:rsid w:val="00920DB9"/>
    <w:rsid w:val="009329EE"/>
    <w:rsid w:val="00933390"/>
    <w:rsid w:val="00940097"/>
    <w:rsid w:val="009456AE"/>
    <w:rsid w:val="00953F16"/>
    <w:rsid w:val="00964437"/>
    <w:rsid w:val="00965212"/>
    <w:rsid w:val="00965933"/>
    <w:rsid w:val="00971D2A"/>
    <w:rsid w:val="00980262"/>
    <w:rsid w:val="00980985"/>
    <w:rsid w:val="009817BC"/>
    <w:rsid w:val="009858FC"/>
    <w:rsid w:val="00985FBA"/>
    <w:rsid w:val="00986CCA"/>
    <w:rsid w:val="00994958"/>
    <w:rsid w:val="0099584B"/>
    <w:rsid w:val="009A0BDC"/>
    <w:rsid w:val="009A5AD0"/>
    <w:rsid w:val="009A7BDB"/>
    <w:rsid w:val="009B73F4"/>
    <w:rsid w:val="009C2C40"/>
    <w:rsid w:val="009C54A0"/>
    <w:rsid w:val="009D5E21"/>
    <w:rsid w:val="009D7A64"/>
    <w:rsid w:val="009E1C42"/>
    <w:rsid w:val="009E6698"/>
    <w:rsid w:val="009F00DE"/>
    <w:rsid w:val="00A00FC4"/>
    <w:rsid w:val="00A046AF"/>
    <w:rsid w:val="00A06E76"/>
    <w:rsid w:val="00A214BE"/>
    <w:rsid w:val="00A25F6F"/>
    <w:rsid w:val="00A27C52"/>
    <w:rsid w:val="00A32C0F"/>
    <w:rsid w:val="00A4288E"/>
    <w:rsid w:val="00A4343D"/>
    <w:rsid w:val="00A44459"/>
    <w:rsid w:val="00A46239"/>
    <w:rsid w:val="00A46E28"/>
    <w:rsid w:val="00A50614"/>
    <w:rsid w:val="00A5577A"/>
    <w:rsid w:val="00A64117"/>
    <w:rsid w:val="00A70ED9"/>
    <w:rsid w:val="00A715E1"/>
    <w:rsid w:val="00A721A8"/>
    <w:rsid w:val="00A7677C"/>
    <w:rsid w:val="00A812C9"/>
    <w:rsid w:val="00A83072"/>
    <w:rsid w:val="00A905BF"/>
    <w:rsid w:val="00A916D7"/>
    <w:rsid w:val="00A93EF0"/>
    <w:rsid w:val="00AA01BA"/>
    <w:rsid w:val="00AA240A"/>
    <w:rsid w:val="00AB2381"/>
    <w:rsid w:val="00AB4D65"/>
    <w:rsid w:val="00AB5CFB"/>
    <w:rsid w:val="00AD1AE6"/>
    <w:rsid w:val="00AD51C7"/>
    <w:rsid w:val="00AE11DC"/>
    <w:rsid w:val="00AF0CB9"/>
    <w:rsid w:val="00AF0FF6"/>
    <w:rsid w:val="00AF1C2B"/>
    <w:rsid w:val="00B01989"/>
    <w:rsid w:val="00B04B9E"/>
    <w:rsid w:val="00B050F0"/>
    <w:rsid w:val="00B065C6"/>
    <w:rsid w:val="00B075AE"/>
    <w:rsid w:val="00B11130"/>
    <w:rsid w:val="00B2771C"/>
    <w:rsid w:val="00B306EB"/>
    <w:rsid w:val="00B36E70"/>
    <w:rsid w:val="00B40077"/>
    <w:rsid w:val="00B41438"/>
    <w:rsid w:val="00B45264"/>
    <w:rsid w:val="00B52EEB"/>
    <w:rsid w:val="00B5711C"/>
    <w:rsid w:val="00B57E1C"/>
    <w:rsid w:val="00B63391"/>
    <w:rsid w:val="00B82B42"/>
    <w:rsid w:val="00B86F1A"/>
    <w:rsid w:val="00B91F6C"/>
    <w:rsid w:val="00B93C07"/>
    <w:rsid w:val="00B94A46"/>
    <w:rsid w:val="00BA0EA1"/>
    <w:rsid w:val="00BA3B02"/>
    <w:rsid w:val="00BA4E08"/>
    <w:rsid w:val="00BB6181"/>
    <w:rsid w:val="00BB6999"/>
    <w:rsid w:val="00BC20BE"/>
    <w:rsid w:val="00BC41B2"/>
    <w:rsid w:val="00BC7505"/>
    <w:rsid w:val="00BD04A7"/>
    <w:rsid w:val="00BD5505"/>
    <w:rsid w:val="00BD7703"/>
    <w:rsid w:val="00BE61F6"/>
    <w:rsid w:val="00BE77E4"/>
    <w:rsid w:val="00C12E98"/>
    <w:rsid w:val="00C16FE9"/>
    <w:rsid w:val="00C17711"/>
    <w:rsid w:val="00C20306"/>
    <w:rsid w:val="00C25282"/>
    <w:rsid w:val="00C42001"/>
    <w:rsid w:val="00C4480F"/>
    <w:rsid w:val="00C46768"/>
    <w:rsid w:val="00C5100D"/>
    <w:rsid w:val="00C64785"/>
    <w:rsid w:val="00C64819"/>
    <w:rsid w:val="00C64B25"/>
    <w:rsid w:val="00C66DF6"/>
    <w:rsid w:val="00C7247F"/>
    <w:rsid w:val="00C76A11"/>
    <w:rsid w:val="00C808C5"/>
    <w:rsid w:val="00C90D9A"/>
    <w:rsid w:val="00C915B9"/>
    <w:rsid w:val="00C91F9B"/>
    <w:rsid w:val="00C92C07"/>
    <w:rsid w:val="00C96752"/>
    <w:rsid w:val="00CB37C0"/>
    <w:rsid w:val="00CB5DF3"/>
    <w:rsid w:val="00CB7E86"/>
    <w:rsid w:val="00CC1A52"/>
    <w:rsid w:val="00CC5B92"/>
    <w:rsid w:val="00CD08AB"/>
    <w:rsid w:val="00CD0DD9"/>
    <w:rsid w:val="00CD5F2A"/>
    <w:rsid w:val="00CD7A67"/>
    <w:rsid w:val="00CE0D67"/>
    <w:rsid w:val="00D02421"/>
    <w:rsid w:val="00D0558E"/>
    <w:rsid w:val="00D06B65"/>
    <w:rsid w:val="00D1593B"/>
    <w:rsid w:val="00D15949"/>
    <w:rsid w:val="00D2686C"/>
    <w:rsid w:val="00D330B8"/>
    <w:rsid w:val="00D35C88"/>
    <w:rsid w:val="00D44288"/>
    <w:rsid w:val="00D447E1"/>
    <w:rsid w:val="00D463FE"/>
    <w:rsid w:val="00D55083"/>
    <w:rsid w:val="00D555CC"/>
    <w:rsid w:val="00D6181A"/>
    <w:rsid w:val="00D66788"/>
    <w:rsid w:val="00D87A0B"/>
    <w:rsid w:val="00D97064"/>
    <w:rsid w:val="00DA0250"/>
    <w:rsid w:val="00DA7F6E"/>
    <w:rsid w:val="00DB4CD8"/>
    <w:rsid w:val="00DC16B2"/>
    <w:rsid w:val="00DC5A58"/>
    <w:rsid w:val="00DC7602"/>
    <w:rsid w:val="00DD2164"/>
    <w:rsid w:val="00DD2F69"/>
    <w:rsid w:val="00DD4431"/>
    <w:rsid w:val="00DD70AD"/>
    <w:rsid w:val="00DD7E85"/>
    <w:rsid w:val="00DE2DE0"/>
    <w:rsid w:val="00DE323B"/>
    <w:rsid w:val="00DE62FC"/>
    <w:rsid w:val="00DF145B"/>
    <w:rsid w:val="00DF69DE"/>
    <w:rsid w:val="00E04950"/>
    <w:rsid w:val="00E05DEF"/>
    <w:rsid w:val="00E12C1B"/>
    <w:rsid w:val="00E15875"/>
    <w:rsid w:val="00E17A54"/>
    <w:rsid w:val="00E26931"/>
    <w:rsid w:val="00E36348"/>
    <w:rsid w:val="00E3713B"/>
    <w:rsid w:val="00E4215E"/>
    <w:rsid w:val="00E44F7D"/>
    <w:rsid w:val="00E51B64"/>
    <w:rsid w:val="00E556A8"/>
    <w:rsid w:val="00E76A53"/>
    <w:rsid w:val="00E76C81"/>
    <w:rsid w:val="00E84D6E"/>
    <w:rsid w:val="00E94CA6"/>
    <w:rsid w:val="00E97822"/>
    <w:rsid w:val="00EA2AD9"/>
    <w:rsid w:val="00EB3B7B"/>
    <w:rsid w:val="00EB4EDF"/>
    <w:rsid w:val="00EB5859"/>
    <w:rsid w:val="00EC742E"/>
    <w:rsid w:val="00ED24B9"/>
    <w:rsid w:val="00ED2851"/>
    <w:rsid w:val="00EE2CC4"/>
    <w:rsid w:val="00EE4C0F"/>
    <w:rsid w:val="00EE637A"/>
    <w:rsid w:val="00EF7511"/>
    <w:rsid w:val="00F07082"/>
    <w:rsid w:val="00F157DD"/>
    <w:rsid w:val="00F15F16"/>
    <w:rsid w:val="00F16615"/>
    <w:rsid w:val="00F21DB6"/>
    <w:rsid w:val="00F225B5"/>
    <w:rsid w:val="00F24527"/>
    <w:rsid w:val="00F25966"/>
    <w:rsid w:val="00F261BE"/>
    <w:rsid w:val="00F27FC4"/>
    <w:rsid w:val="00F5280B"/>
    <w:rsid w:val="00F53D8D"/>
    <w:rsid w:val="00F57236"/>
    <w:rsid w:val="00F63E15"/>
    <w:rsid w:val="00F65BD3"/>
    <w:rsid w:val="00F66008"/>
    <w:rsid w:val="00F70EE0"/>
    <w:rsid w:val="00F72135"/>
    <w:rsid w:val="00F76880"/>
    <w:rsid w:val="00F95126"/>
    <w:rsid w:val="00FA2A88"/>
    <w:rsid w:val="00FA70C6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;"/>
  <w14:docId w14:val="4DD4E272"/>
  <w15:chartTrackingRefBased/>
  <w15:docId w15:val="{A1C364EE-8F92-48E5-AEEC-1169B0B5F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767A47"/>
    <w:pPr>
      <w:keepNext/>
      <w:spacing w:after="0"/>
      <w:ind w:right="-427" w:firstLine="142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paragraph" w:customStyle="1" w:styleId="PItabell">
    <w:name w:val="PI tabell"/>
    <w:basedOn w:val="Normal"/>
    <w:link w:val="PItabellChar"/>
    <w:autoRedefine/>
    <w:rsid w:val="00767A47"/>
    <w:pPr>
      <w:suppressAutoHyphens/>
      <w:spacing w:before="20"/>
    </w:pPr>
    <w:rPr>
      <w:rFonts w:ascii="Arial" w:hAnsi="Arial" w:cs="Arial"/>
      <w:b/>
      <w:spacing w:val="-3"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Standardstycketeckensnitt"/>
    <w:link w:val="PIfotnoter"/>
    <w:rsid w:val="00767A47"/>
    <w:rPr>
      <w:rFonts w:ascii="Arial" w:hAnsi="Arial"/>
      <w:b/>
      <w:iCs/>
      <w:noProof/>
      <w:szCs w:val="18"/>
      <w:vertAlign w:val="superscript"/>
      <w:lang w:val="en-GB"/>
    </w:rPr>
  </w:style>
  <w:style w:type="character" w:customStyle="1" w:styleId="PItabellChar">
    <w:name w:val="PI tabell Char"/>
    <w:basedOn w:val="Standardstycketeckensnitt"/>
    <w:link w:val="PItabell"/>
    <w:rsid w:val="00767A47"/>
    <w:rPr>
      <w:rFonts w:ascii="Arial" w:hAnsi="Arial" w:cs="Arial"/>
      <w:b/>
      <w:spacing w:val="-3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767A47"/>
    <w:pPr>
      <w:spacing w:after="200"/>
    </w:pPr>
    <w:rPr>
      <w:i/>
      <w:iCs/>
      <w:color w:val="44546A" w:themeColor="text2"/>
      <w:sz w:val="18"/>
      <w:szCs w:val="18"/>
    </w:rPr>
  </w:style>
  <w:style w:type="table" w:styleId="Tabellrutnt">
    <w:name w:val="Table Grid"/>
    <w:basedOn w:val="Normaltabell"/>
    <w:uiPriority w:val="59"/>
    <w:rsid w:val="00A70E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idhuvudChar">
    <w:name w:val="Sidhuvud Char"/>
    <w:link w:val="Sidhuvud"/>
    <w:rsid w:val="00A70ED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C60B95-BB00-422D-AA0B-CB5A0BA2E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1</Pages>
  <Words>728</Words>
  <Characters>4439</Characters>
  <Application>Microsoft Office Word</Application>
  <DocSecurity>0</DocSecurity>
  <Lines>36</Lines>
  <Paragraphs>1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515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6</cp:revision>
  <cp:lastPrinted>2023-02-13T08:57:00Z</cp:lastPrinted>
  <dcterms:created xsi:type="dcterms:W3CDTF">2023-01-31T15:31:00Z</dcterms:created>
  <dcterms:modified xsi:type="dcterms:W3CDTF">2023-02-13T09:05:00Z</dcterms:modified>
</cp:coreProperties>
</file>